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F90A71" w14:textId="77777777" w:rsidR="00CD0532" w:rsidRDefault="00CD0532" w:rsidP="009F1A28">
      <w:pPr>
        <w:jc w:val="center"/>
        <w:rPr>
          <w:b/>
        </w:rPr>
      </w:pPr>
    </w:p>
    <w:p w14:paraId="59128B42" w14:textId="77777777" w:rsidR="00721856" w:rsidRDefault="009F1A28" w:rsidP="009F1A28">
      <w:pPr>
        <w:jc w:val="center"/>
        <w:rPr>
          <w:b/>
        </w:rPr>
      </w:pPr>
      <w:r w:rsidRPr="0000463A">
        <w:rPr>
          <w:b/>
        </w:rPr>
        <w:t>KARTA ZGŁOSZENIA DO KONKURSU</w:t>
      </w:r>
      <w:r w:rsidR="0000463A">
        <w:rPr>
          <w:b/>
        </w:rPr>
        <w:t>*</w:t>
      </w:r>
    </w:p>
    <w:p w14:paraId="377546A2" w14:textId="77777777" w:rsidR="00B94044" w:rsidRPr="00B94044" w:rsidRDefault="00B94044" w:rsidP="00B94044">
      <w:pPr>
        <w:spacing w:line="240" w:lineRule="auto"/>
        <w:jc w:val="center"/>
        <w:rPr>
          <w:rFonts w:cstheme="minorHAnsi"/>
          <w:b/>
          <w:lang w:val="en-GB"/>
        </w:rPr>
      </w:pPr>
      <w:r w:rsidRPr="008A74CF">
        <w:rPr>
          <w:rFonts w:cstheme="minorHAnsi"/>
          <w:b/>
        </w:rPr>
        <w:t xml:space="preserve">  </w:t>
      </w:r>
      <w:r w:rsidRPr="00B94044">
        <w:rPr>
          <w:rFonts w:cstheme="minorHAnsi"/>
          <w:b/>
          <w:lang w:val="en-GB"/>
        </w:rPr>
        <w:t xml:space="preserve">„International NCU Campus” </w:t>
      </w:r>
    </w:p>
    <w:p w14:paraId="29237EA8" w14:textId="77777777" w:rsidR="00B94044" w:rsidRPr="00ED1121" w:rsidRDefault="00B94044" w:rsidP="00ED1121">
      <w:pPr>
        <w:spacing w:line="240" w:lineRule="auto"/>
        <w:jc w:val="center"/>
        <w:rPr>
          <w:rFonts w:cstheme="minorHAnsi"/>
          <w:lang w:val="en-GB"/>
        </w:rPr>
      </w:pPr>
      <w:proofErr w:type="spellStart"/>
      <w:r w:rsidRPr="00B94044">
        <w:rPr>
          <w:rFonts w:cstheme="minorHAnsi"/>
          <w:b/>
          <w:lang w:val="en-GB"/>
        </w:rPr>
        <w:t>Realizowanego</w:t>
      </w:r>
      <w:proofErr w:type="spellEnd"/>
      <w:r w:rsidRPr="00B94044">
        <w:rPr>
          <w:rFonts w:cstheme="minorHAnsi"/>
          <w:b/>
          <w:lang w:val="en-GB"/>
        </w:rPr>
        <w:t xml:space="preserve"> w </w:t>
      </w:r>
      <w:proofErr w:type="spellStart"/>
      <w:r w:rsidRPr="00B94044">
        <w:rPr>
          <w:rFonts w:cstheme="minorHAnsi"/>
          <w:b/>
          <w:lang w:val="en-GB"/>
        </w:rPr>
        <w:t>ramach</w:t>
      </w:r>
      <w:proofErr w:type="spellEnd"/>
      <w:r w:rsidRPr="00B94044">
        <w:rPr>
          <w:rFonts w:cstheme="minorHAnsi"/>
          <w:b/>
          <w:lang w:val="en-GB"/>
        </w:rPr>
        <w:t xml:space="preserve"> </w:t>
      </w:r>
      <w:proofErr w:type="spellStart"/>
      <w:r w:rsidRPr="00B94044">
        <w:rPr>
          <w:rFonts w:cstheme="minorHAnsi"/>
          <w:b/>
          <w:lang w:val="en-GB"/>
        </w:rPr>
        <w:t>projektu</w:t>
      </w:r>
      <w:proofErr w:type="spellEnd"/>
      <w:r w:rsidRPr="00B94044">
        <w:rPr>
          <w:rFonts w:cstheme="minorHAnsi"/>
          <w:b/>
          <w:lang w:val="en-GB"/>
        </w:rPr>
        <w:t>: „</w:t>
      </w:r>
      <w:proofErr w:type="spellStart"/>
      <w:r w:rsidRPr="00B94044">
        <w:rPr>
          <w:rFonts w:cstheme="minorHAnsi"/>
          <w:b/>
          <w:lang w:val="en-GB"/>
        </w:rPr>
        <w:t>iNternationalization</w:t>
      </w:r>
      <w:proofErr w:type="spellEnd"/>
      <w:r w:rsidRPr="00B94044">
        <w:rPr>
          <w:rFonts w:cstheme="minorHAnsi"/>
          <w:b/>
          <w:lang w:val="en-GB"/>
        </w:rPr>
        <w:t xml:space="preserve"> </w:t>
      </w:r>
      <w:proofErr w:type="spellStart"/>
      <w:r w:rsidRPr="00B94044">
        <w:rPr>
          <w:rFonts w:cstheme="minorHAnsi"/>
          <w:b/>
          <w:lang w:val="en-GB"/>
        </w:rPr>
        <w:t>aCtions</w:t>
      </w:r>
      <w:proofErr w:type="spellEnd"/>
      <w:r w:rsidRPr="00B94044">
        <w:rPr>
          <w:rFonts w:cstheme="minorHAnsi"/>
          <w:b/>
          <w:lang w:val="en-GB"/>
        </w:rPr>
        <w:t xml:space="preserve"> at University </w:t>
      </w:r>
      <w:r w:rsidR="00654999">
        <w:rPr>
          <w:rFonts w:cstheme="minorHAnsi"/>
          <w:b/>
          <w:lang w:val="en-GB"/>
        </w:rPr>
        <w:t>–</w:t>
      </w:r>
      <w:r w:rsidRPr="00B94044">
        <w:rPr>
          <w:rFonts w:cstheme="minorHAnsi"/>
          <w:b/>
          <w:lang w:val="en-GB"/>
        </w:rPr>
        <w:t xml:space="preserve"> NCU 4U”</w:t>
      </w:r>
    </w:p>
    <w:p w14:paraId="51BEC9A6" w14:textId="77777777" w:rsidR="009F1A28" w:rsidRPr="00DD1A8C" w:rsidRDefault="00E669DB" w:rsidP="009F1A28">
      <w:pPr>
        <w:pStyle w:val="Akapitzlist"/>
        <w:numPr>
          <w:ilvl w:val="0"/>
          <w:numId w:val="1"/>
        </w:numPr>
      </w:pPr>
      <w:r>
        <w:rPr>
          <w:b/>
        </w:rPr>
        <w:t>Tytuł E</w:t>
      </w:r>
      <w:r w:rsidR="00DE79CE" w:rsidRPr="00DD1A8C">
        <w:rPr>
          <w:b/>
        </w:rPr>
        <w:t>ventu</w:t>
      </w:r>
      <w:r w:rsidR="00DD1A8C">
        <w:rPr>
          <w:b/>
        </w:rPr>
        <w:t xml:space="preserve">: </w:t>
      </w:r>
      <w:r w:rsidR="00992D3E" w:rsidRPr="00DD1A8C">
        <w:t xml:space="preserve"> ……………………………………………………………………………………</w:t>
      </w:r>
      <w:r w:rsidR="0000463A">
        <w:t>…………………</w:t>
      </w:r>
      <w:r w:rsidR="00992D3E" w:rsidRPr="00DD1A8C">
        <w:t>…………………..</w:t>
      </w:r>
    </w:p>
    <w:p w14:paraId="1F4ABE3F" w14:textId="77777777" w:rsidR="005A3020" w:rsidRPr="00DD1A8C" w:rsidRDefault="005A3020" w:rsidP="005A3020">
      <w:pPr>
        <w:pStyle w:val="Akapitzlist"/>
        <w:ind w:left="644"/>
      </w:pPr>
    </w:p>
    <w:p w14:paraId="117141AB" w14:textId="77777777" w:rsidR="00992D3E" w:rsidRDefault="009F1A28" w:rsidP="009457ED">
      <w:pPr>
        <w:pStyle w:val="Akapitzlist"/>
        <w:numPr>
          <w:ilvl w:val="0"/>
          <w:numId w:val="1"/>
        </w:numPr>
      </w:pPr>
      <w:r w:rsidRPr="00DD1A8C">
        <w:rPr>
          <w:b/>
        </w:rPr>
        <w:t>Nazwa Uczestnika</w:t>
      </w:r>
      <w:r w:rsidR="001A3EBE" w:rsidRPr="00DD1A8C">
        <w:rPr>
          <w:b/>
        </w:rPr>
        <w:t xml:space="preserve"> </w:t>
      </w:r>
      <w:r w:rsidR="001A3EBE" w:rsidRPr="009457ED">
        <w:rPr>
          <w:sz w:val="18"/>
          <w:szCs w:val="18"/>
        </w:rPr>
        <w:t>(koła lub organizacji studenckiej</w:t>
      </w:r>
      <w:r w:rsidR="009457ED">
        <w:rPr>
          <w:sz w:val="18"/>
          <w:szCs w:val="18"/>
        </w:rPr>
        <w:t>, jeśli występuje zespół</w:t>
      </w:r>
      <w:r w:rsidR="008A74CF">
        <w:rPr>
          <w:sz w:val="18"/>
          <w:szCs w:val="18"/>
        </w:rPr>
        <w:t>,</w:t>
      </w:r>
      <w:r w:rsidR="009457ED">
        <w:rPr>
          <w:sz w:val="18"/>
          <w:szCs w:val="18"/>
        </w:rPr>
        <w:t xml:space="preserve"> proszę wskazać</w:t>
      </w:r>
      <w:r w:rsidR="008A74CF">
        <w:rPr>
          <w:sz w:val="18"/>
          <w:szCs w:val="18"/>
        </w:rPr>
        <w:t>,</w:t>
      </w:r>
      <w:r w:rsidR="009457ED">
        <w:rPr>
          <w:sz w:val="18"/>
          <w:szCs w:val="18"/>
        </w:rPr>
        <w:t xml:space="preserve"> z jakim kołem naukowym</w:t>
      </w:r>
      <w:r w:rsidR="00654999">
        <w:rPr>
          <w:sz w:val="18"/>
          <w:szCs w:val="18"/>
        </w:rPr>
        <w:t>/organizacją</w:t>
      </w:r>
      <w:r w:rsidR="009457ED">
        <w:rPr>
          <w:sz w:val="18"/>
          <w:szCs w:val="18"/>
        </w:rPr>
        <w:t xml:space="preserve"> współpracuje</w:t>
      </w:r>
      <w:r w:rsidR="00992D3E" w:rsidRPr="009457ED">
        <w:rPr>
          <w:sz w:val="18"/>
          <w:szCs w:val="18"/>
        </w:rPr>
        <w:t>)</w:t>
      </w:r>
      <w:r w:rsidR="00DD1A8C" w:rsidRPr="009457ED">
        <w:rPr>
          <w:sz w:val="18"/>
          <w:szCs w:val="18"/>
        </w:rPr>
        <w:t>:</w:t>
      </w:r>
      <w:r w:rsidR="00992D3E" w:rsidRPr="00DD1A8C">
        <w:t xml:space="preserve">  ……………………………………………………………………………………………………………………………</w:t>
      </w:r>
      <w:r w:rsidR="0000463A">
        <w:t>…………………….</w:t>
      </w:r>
    </w:p>
    <w:p w14:paraId="40F0FB3D" w14:textId="77777777" w:rsidR="009457ED" w:rsidRDefault="009457ED" w:rsidP="009457ED">
      <w:pPr>
        <w:pStyle w:val="Akapitzlist"/>
      </w:pPr>
    </w:p>
    <w:p w14:paraId="77E31CE3" w14:textId="77777777" w:rsidR="00992D3E" w:rsidRPr="00DD1A8C" w:rsidRDefault="00992D3E" w:rsidP="009457ED">
      <w:pPr>
        <w:pStyle w:val="Akapitzlist"/>
        <w:numPr>
          <w:ilvl w:val="0"/>
          <w:numId w:val="1"/>
        </w:numPr>
        <w:jc w:val="both"/>
      </w:pPr>
      <w:r w:rsidRPr="00DD1A8C">
        <w:rPr>
          <w:b/>
        </w:rPr>
        <w:t>Wydział</w:t>
      </w:r>
      <w:r w:rsidRPr="00DD1A8C">
        <w:t xml:space="preserve"> ………………………………………………………………………………………</w:t>
      </w:r>
      <w:r w:rsidR="0000463A">
        <w:t>………………………….</w:t>
      </w:r>
      <w:r w:rsidRPr="00DD1A8C">
        <w:t>………………..</w:t>
      </w:r>
    </w:p>
    <w:p w14:paraId="5ED8267A" w14:textId="77777777" w:rsidR="00DD1A8C" w:rsidRPr="00DD1A8C" w:rsidRDefault="00DD1A8C" w:rsidP="009457ED">
      <w:pPr>
        <w:pStyle w:val="Akapitzlist"/>
        <w:ind w:left="644"/>
        <w:jc w:val="both"/>
      </w:pPr>
    </w:p>
    <w:p w14:paraId="2548F375" w14:textId="77777777" w:rsidR="009F1A28" w:rsidRPr="00DD1A8C" w:rsidRDefault="001A3EBE" w:rsidP="009457ED">
      <w:pPr>
        <w:pStyle w:val="Akapitzlist"/>
        <w:numPr>
          <w:ilvl w:val="0"/>
          <w:numId w:val="1"/>
        </w:numPr>
        <w:jc w:val="both"/>
        <w:rPr>
          <w:sz w:val="18"/>
          <w:szCs w:val="18"/>
        </w:rPr>
      </w:pPr>
      <w:r w:rsidRPr="00DD1A8C">
        <w:rPr>
          <w:b/>
        </w:rPr>
        <w:t>D</w:t>
      </w:r>
      <w:r w:rsidR="009F1A28" w:rsidRPr="00DD1A8C">
        <w:rPr>
          <w:b/>
        </w:rPr>
        <w:t>ane</w:t>
      </w:r>
      <w:r w:rsidRPr="00DD1A8C">
        <w:rPr>
          <w:b/>
        </w:rPr>
        <w:t xml:space="preserve"> kontaktowe</w:t>
      </w:r>
      <w:r w:rsidR="00DE79CE" w:rsidRPr="00DD1A8C">
        <w:rPr>
          <w:b/>
        </w:rPr>
        <w:t xml:space="preserve"> </w:t>
      </w:r>
      <w:r w:rsidR="00DD1A8C" w:rsidRPr="00DD1A8C">
        <w:rPr>
          <w:b/>
        </w:rPr>
        <w:t xml:space="preserve">przewodniczącego zespołu </w:t>
      </w:r>
      <w:proofErr w:type="spellStart"/>
      <w:r w:rsidR="00DE79CE" w:rsidRPr="00DD1A8C">
        <w:rPr>
          <w:b/>
        </w:rPr>
        <w:t>event</w:t>
      </w:r>
      <w:r w:rsidR="00DD1A8C" w:rsidRPr="00DD1A8C">
        <w:rPr>
          <w:b/>
        </w:rPr>
        <w:t>owego</w:t>
      </w:r>
      <w:proofErr w:type="spellEnd"/>
      <w:r w:rsidR="00992D3E" w:rsidRPr="00DD1A8C">
        <w:rPr>
          <w:b/>
        </w:rPr>
        <w:t xml:space="preserve"> </w:t>
      </w:r>
      <w:r w:rsidR="00DD1A8C">
        <w:rPr>
          <w:sz w:val="18"/>
          <w:szCs w:val="18"/>
        </w:rPr>
        <w:t>(</w:t>
      </w:r>
      <w:r w:rsidR="00992D3E" w:rsidRPr="00DD1A8C">
        <w:rPr>
          <w:sz w:val="18"/>
          <w:szCs w:val="18"/>
        </w:rPr>
        <w:t>imię</w:t>
      </w:r>
      <w:r w:rsidR="008A74CF">
        <w:rPr>
          <w:sz w:val="18"/>
          <w:szCs w:val="18"/>
        </w:rPr>
        <w:t>,</w:t>
      </w:r>
      <w:r w:rsidR="00992D3E" w:rsidRPr="00DD1A8C">
        <w:rPr>
          <w:sz w:val="18"/>
          <w:szCs w:val="18"/>
        </w:rPr>
        <w:t xml:space="preserve"> nazwisko, e-mail, nr telefonu):</w:t>
      </w:r>
    </w:p>
    <w:p w14:paraId="7AB0A0DF" w14:textId="77777777" w:rsidR="00992D3E" w:rsidRPr="00DD1A8C" w:rsidRDefault="00992D3E" w:rsidP="009457ED">
      <w:pPr>
        <w:pStyle w:val="Akapitzlist"/>
        <w:jc w:val="both"/>
      </w:pPr>
      <w:r w:rsidRPr="00DD1A8C">
        <w:t>………………………………………………………………………………………………………</w:t>
      </w:r>
      <w:r w:rsidR="0000463A">
        <w:t>……………</w:t>
      </w:r>
      <w:r w:rsidRPr="00DD1A8C">
        <w:t>…………………………..</w:t>
      </w:r>
    </w:p>
    <w:p w14:paraId="65189541" w14:textId="77777777" w:rsidR="00992D3E" w:rsidRPr="00DD1A8C" w:rsidRDefault="00992D3E" w:rsidP="009457ED">
      <w:pPr>
        <w:pStyle w:val="Akapitzlist"/>
        <w:jc w:val="both"/>
      </w:pPr>
      <w:r w:rsidRPr="00DD1A8C">
        <w:t>……………………………………………………………………………………………………</w:t>
      </w:r>
      <w:r w:rsidR="0000463A">
        <w:t>……………</w:t>
      </w:r>
      <w:r w:rsidRPr="00DD1A8C">
        <w:t>……………………………..</w:t>
      </w:r>
    </w:p>
    <w:p w14:paraId="7B22BD65" w14:textId="77777777" w:rsidR="00DD1A8C" w:rsidRPr="009457ED" w:rsidRDefault="00DD1A8C" w:rsidP="009457ED">
      <w:pPr>
        <w:pStyle w:val="Akapitzlist"/>
        <w:numPr>
          <w:ilvl w:val="0"/>
          <w:numId w:val="1"/>
        </w:numPr>
        <w:jc w:val="both"/>
        <w:rPr>
          <w:sz w:val="18"/>
          <w:szCs w:val="18"/>
        </w:rPr>
      </w:pPr>
      <w:r w:rsidRPr="00DD1A8C">
        <w:rPr>
          <w:b/>
        </w:rPr>
        <w:t xml:space="preserve">Dane kontaktowe </w:t>
      </w:r>
      <w:r w:rsidR="00111728">
        <w:rPr>
          <w:b/>
        </w:rPr>
        <w:t xml:space="preserve">i </w:t>
      </w:r>
      <w:r w:rsidR="00111728" w:rsidRPr="00111728">
        <w:rPr>
          <w:b/>
        </w:rPr>
        <w:t xml:space="preserve">skład zespołu projektującego </w:t>
      </w:r>
      <w:r w:rsidR="00E669DB">
        <w:rPr>
          <w:b/>
        </w:rPr>
        <w:t>E</w:t>
      </w:r>
      <w:r w:rsidR="00111728" w:rsidRPr="00111728">
        <w:rPr>
          <w:b/>
        </w:rPr>
        <w:t>vent</w:t>
      </w:r>
      <w:r w:rsidR="00111728" w:rsidRPr="00DD1A8C">
        <w:rPr>
          <w:b/>
        </w:rPr>
        <w:t xml:space="preserve"> </w:t>
      </w:r>
      <w:r w:rsidRPr="00DD1A8C">
        <w:rPr>
          <w:sz w:val="18"/>
          <w:szCs w:val="18"/>
        </w:rPr>
        <w:t>(imię nazwisko, e-mail, nr telefonu</w:t>
      </w:r>
      <w:r w:rsidR="009457ED">
        <w:rPr>
          <w:sz w:val="18"/>
          <w:szCs w:val="18"/>
        </w:rPr>
        <w:t>;</w:t>
      </w:r>
      <w:r>
        <w:rPr>
          <w:sz w:val="18"/>
          <w:szCs w:val="18"/>
        </w:rPr>
        <w:t xml:space="preserve"> proszę podać cały skład zespołu </w:t>
      </w:r>
      <w:r w:rsidR="00111728">
        <w:rPr>
          <w:sz w:val="18"/>
          <w:szCs w:val="18"/>
        </w:rPr>
        <w:t>projektującego</w:t>
      </w:r>
      <w:r>
        <w:rPr>
          <w:sz w:val="18"/>
          <w:szCs w:val="18"/>
        </w:rPr>
        <w:t xml:space="preserve"> event, </w:t>
      </w:r>
      <w:r w:rsidR="00645921" w:rsidRPr="00645921">
        <w:rPr>
          <w:sz w:val="18"/>
          <w:szCs w:val="18"/>
        </w:rPr>
        <w:t>uwzględni</w:t>
      </w:r>
      <w:r w:rsidR="008A74CF">
        <w:rPr>
          <w:sz w:val="18"/>
          <w:szCs w:val="18"/>
        </w:rPr>
        <w:t>ając</w:t>
      </w:r>
      <w:r w:rsidR="00645921" w:rsidRPr="00645921">
        <w:rPr>
          <w:sz w:val="18"/>
          <w:szCs w:val="18"/>
        </w:rPr>
        <w:t xml:space="preserve"> informacje o zaangażowaniu </w:t>
      </w:r>
      <w:r w:rsidR="00645921" w:rsidRPr="009457ED">
        <w:rPr>
          <w:sz w:val="18"/>
          <w:szCs w:val="18"/>
        </w:rPr>
        <w:t>obcokrajowców</w:t>
      </w:r>
      <w:r w:rsidR="009457ED">
        <w:rPr>
          <w:sz w:val="18"/>
          <w:szCs w:val="18"/>
        </w:rPr>
        <w:t xml:space="preserve"> - </w:t>
      </w:r>
      <w:r w:rsidRPr="009457ED">
        <w:rPr>
          <w:sz w:val="18"/>
          <w:szCs w:val="18"/>
        </w:rPr>
        <w:t>wskazanie zagranicznych członków zespołu jest premiowane dodatkowymi punktami</w:t>
      </w:r>
      <w:r w:rsidR="008A74CF">
        <w:rPr>
          <w:sz w:val="18"/>
          <w:szCs w:val="18"/>
        </w:rPr>
        <w:t>;</w:t>
      </w:r>
      <w:r w:rsidRPr="009457ED">
        <w:rPr>
          <w:sz w:val="18"/>
          <w:szCs w:val="18"/>
        </w:rPr>
        <w:t xml:space="preserve"> w przypadku </w:t>
      </w:r>
      <w:r w:rsidR="008A74CF">
        <w:rPr>
          <w:sz w:val="18"/>
          <w:szCs w:val="18"/>
        </w:rPr>
        <w:t xml:space="preserve">udziału obcokrajowców na etapie projektowania eventu </w:t>
      </w:r>
      <w:r w:rsidRPr="009457ED">
        <w:rPr>
          <w:sz w:val="18"/>
          <w:szCs w:val="18"/>
        </w:rPr>
        <w:t>proszę</w:t>
      </w:r>
      <w:r w:rsidR="0000463A">
        <w:rPr>
          <w:sz w:val="18"/>
          <w:szCs w:val="18"/>
        </w:rPr>
        <w:t xml:space="preserve"> podać</w:t>
      </w:r>
      <w:r w:rsidR="008A74CF">
        <w:rPr>
          <w:sz w:val="18"/>
          <w:szCs w:val="18"/>
        </w:rPr>
        <w:t>,</w:t>
      </w:r>
      <w:r w:rsidR="0000463A">
        <w:rPr>
          <w:sz w:val="18"/>
          <w:szCs w:val="18"/>
        </w:rPr>
        <w:t xml:space="preserve"> z </w:t>
      </w:r>
      <w:r w:rsidRPr="009457ED">
        <w:rPr>
          <w:sz w:val="18"/>
          <w:szCs w:val="18"/>
        </w:rPr>
        <w:t>jakiego kraju/uczelni zagranicznej student</w:t>
      </w:r>
      <w:r w:rsidR="009457ED">
        <w:rPr>
          <w:sz w:val="18"/>
          <w:szCs w:val="18"/>
        </w:rPr>
        <w:t>/doktorant/pracownik</w:t>
      </w:r>
      <w:r w:rsidRPr="009457ED">
        <w:rPr>
          <w:sz w:val="18"/>
          <w:szCs w:val="18"/>
        </w:rPr>
        <w:t xml:space="preserve"> przyjechał):</w:t>
      </w:r>
    </w:p>
    <w:p w14:paraId="7EC8C346" w14:textId="77777777" w:rsidR="00DD1A8C" w:rsidRDefault="00DD1A8C" w:rsidP="009457ED">
      <w:pPr>
        <w:pStyle w:val="Akapitzlist"/>
        <w:ind w:left="644"/>
        <w:jc w:val="both"/>
      </w:pPr>
      <w:r w:rsidRPr="00DD1A8C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76F850BC" w14:textId="77777777" w:rsidR="00111728" w:rsidRPr="009457ED" w:rsidRDefault="00111728" w:rsidP="00111728">
      <w:pPr>
        <w:pStyle w:val="Akapitzlist"/>
        <w:numPr>
          <w:ilvl w:val="0"/>
          <w:numId w:val="1"/>
        </w:numPr>
        <w:jc w:val="both"/>
        <w:rPr>
          <w:sz w:val="18"/>
          <w:szCs w:val="18"/>
        </w:rPr>
      </w:pPr>
      <w:r>
        <w:rPr>
          <w:b/>
        </w:rPr>
        <w:t xml:space="preserve">Opis </w:t>
      </w:r>
      <w:r w:rsidRPr="00DD1A8C">
        <w:rPr>
          <w:b/>
        </w:rPr>
        <w:t>wykonaw</w:t>
      </w:r>
      <w:r w:rsidR="00E669DB">
        <w:rPr>
          <w:b/>
        </w:rPr>
        <w:t>ców E</w:t>
      </w:r>
      <w:r w:rsidRPr="00DD1A8C">
        <w:rPr>
          <w:b/>
        </w:rPr>
        <w:t xml:space="preserve">ventu </w:t>
      </w:r>
      <w:r w:rsidRPr="00DD1A8C">
        <w:rPr>
          <w:sz w:val="18"/>
          <w:szCs w:val="18"/>
        </w:rPr>
        <w:t>(imię</w:t>
      </w:r>
      <w:r w:rsidR="008A74CF">
        <w:rPr>
          <w:sz w:val="18"/>
          <w:szCs w:val="18"/>
        </w:rPr>
        <w:t>,</w:t>
      </w:r>
      <w:r w:rsidRPr="00DD1A8C">
        <w:rPr>
          <w:sz w:val="18"/>
          <w:szCs w:val="18"/>
        </w:rPr>
        <w:t xml:space="preserve"> nazwisko, </w:t>
      </w:r>
      <w:r>
        <w:rPr>
          <w:sz w:val="18"/>
          <w:szCs w:val="18"/>
        </w:rPr>
        <w:t>proszę podać cały skład zespołu realizującego event (jeśli zespół projektowy będzie  realizował event</w:t>
      </w:r>
      <w:r w:rsidR="008A74CF">
        <w:rPr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 w:rsidR="008A74CF">
        <w:rPr>
          <w:sz w:val="18"/>
          <w:szCs w:val="18"/>
        </w:rPr>
        <w:t xml:space="preserve">w wykazie uczestników należy uwzględnić również te </w:t>
      </w:r>
      <w:r>
        <w:rPr>
          <w:sz w:val="18"/>
          <w:szCs w:val="18"/>
        </w:rPr>
        <w:t>osoby</w:t>
      </w:r>
      <w:r w:rsidR="008A74CF">
        <w:rPr>
          <w:sz w:val="18"/>
          <w:szCs w:val="18"/>
        </w:rPr>
        <w:t>;</w:t>
      </w:r>
      <w:r>
        <w:rPr>
          <w:sz w:val="18"/>
          <w:szCs w:val="18"/>
        </w:rPr>
        <w:t xml:space="preserve"> proszę </w:t>
      </w:r>
      <w:r w:rsidRPr="00645921">
        <w:rPr>
          <w:sz w:val="18"/>
          <w:szCs w:val="18"/>
        </w:rPr>
        <w:t xml:space="preserve">uwzględnić informacje o zaangażowaniu </w:t>
      </w:r>
      <w:r w:rsidRPr="009457ED">
        <w:rPr>
          <w:sz w:val="18"/>
          <w:szCs w:val="18"/>
        </w:rPr>
        <w:t>obcokrajowców</w:t>
      </w:r>
      <w:r>
        <w:rPr>
          <w:sz w:val="18"/>
          <w:szCs w:val="18"/>
        </w:rPr>
        <w:t xml:space="preserve"> - </w:t>
      </w:r>
      <w:r w:rsidRPr="009457ED">
        <w:rPr>
          <w:sz w:val="18"/>
          <w:szCs w:val="18"/>
        </w:rPr>
        <w:t>wskazanie zagranicznych członków zespołu jest premiowane dodatkowymi punktami, w tym przypadku proszę</w:t>
      </w:r>
      <w:r>
        <w:rPr>
          <w:sz w:val="18"/>
          <w:szCs w:val="18"/>
        </w:rPr>
        <w:t xml:space="preserve"> podać</w:t>
      </w:r>
      <w:r w:rsidR="008A74CF">
        <w:rPr>
          <w:sz w:val="18"/>
          <w:szCs w:val="18"/>
        </w:rPr>
        <w:t>,</w:t>
      </w:r>
      <w:r>
        <w:rPr>
          <w:sz w:val="18"/>
          <w:szCs w:val="18"/>
        </w:rPr>
        <w:t xml:space="preserve"> z </w:t>
      </w:r>
      <w:r w:rsidRPr="009457ED">
        <w:rPr>
          <w:sz w:val="18"/>
          <w:szCs w:val="18"/>
        </w:rPr>
        <w:t>jakiego kraju/uczelni zagranicznej student</w:t>
      </w:r>
      <w:r>
        <w:rPr>
          <w:sz w:val="18"/>
          <w:szCs w:val="18"/>
        </w:rPr>
        <w:t>/doktorant/pracownik</w:t>
      </w:r>
      <w:r w:rsidRPr="009457ED">
        <w:rPr>
          <w:sz w:val="18"/>
          <w:szCs w:val="18"/>
        </w:rPr>
        <w:t xml:space="preserve"> przyjechał):</w:t>
      </w:r>
    </w:p>
    <w:p w14:paraId="2F3E2353" w14:textId="77777777" w:rsidR="00111728" w:rsidRPr="00DD1A8C" w:rsidRDefault="00111728" w:rsidP="00111728">
      <w:pPr>
        <w:pStyle w:val="Akapitzlist"/>
        <w:ind w:left="644"/>
        <w:jc w:val="both"/>
      </w:pPr>
      <w:r w:rsidRPr="00DD1A8C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7DDDF7B2" w14:textId="77777777" w:rsidR="00DD1A8C" w:rsidRPr="00DD1A8C" w:rsidRDefault="00DD1A8C" w:rsidP="009457ED">
      <w:pPr>
        <w:pStyle w:val="Akapitzlist"/>
        <w:ind w:left="644"/>
        <w:jc w:val="both"/>
      </w:pPr>
    </w:p>
    <w:p w14:paraId="477471FB" w14:textId="77777777" w:rsidR="009457ED" w:rsidRPr="00DD1A8C" w:rsidRDefault="00645921" w:rsidP="009457ED">
      <w:pPr>
        <w:pStyle w:val="Akapitzlist"/>
        <w:numPr>
          <w:ilvl w:val="0"/>
          <w:numId w:val="1"/>
        </w:numPr>
        <w:jc w:val="both"/>
        <w:rPr>
          <w:sz w:val="18"/>
          <w:szCs w:val="18"/>
        </w:rPr>
      </w:pPr>
      <w:r>
        <w:rPr>
          <w:b/>
        </w:rPr>
        <w:t>Opis</w:t>
      </w:r>
      <w:r w:rsidR="00E669DB">
        <w:rPr>
          <w:b/>
        </w:rPr>
        <w:t xml:space="preserve"> E</w:t>
      </w:r>
      <w:r w:rsidRPr="00DD1A8C">
        <w:rPr>
          <w:b/>
        </w:rPr>
        <w:t xml:space="preserve">ventu </w:t>
      </w:r>
      <w:r w:rsidRPr="00645921">
        <w:rPr>
          <w:sz w:val="18"/>
          <w:szCs w:val="18"/>
        </w:rPr>
        <w:t>(proszę opisać</w:t>
      </w:r>
      <w:r w:rsidR="008A74CF">
        <w:rPr>
          <w:sz w:val="18"/>
          <w:szCs w:val="18"/>
        </w:rPr>
        <w:t>,</w:t>
      </w:r>
      <w:r w:rsidRPr="00645921">
        <w:rPr>
          <w:sz w:val="18"/>
          <w:szCs w:val="18"/>
        </w:rPr>
        <w:t xml:space="preserve"> jakie działanie jest proponowane</w:t>
      </w:r>
      <w:r w:rsidR="009457ED">
        <w:rPr>
          <w:sz w:val="18"/>
          <w:szCs w:val="18"/>
        </w:rPr>
        <w:t xml:space="preserve"> i </w:t>
      </w:r>
      <w:r w:rsidR="008A74CF">
        <w:rPr>
          <w:sz w:val="18"/>
          <w:szCs w:val="18"/>
        </w:rPr>
        <w:t xml:space="preserve">w </w:t>
      </w:r>
      <w:r w:rsidR="009457ED">
        <w:rPr>
          <w:sz w:val="18"/>
          <w:szCs w:val="18"/>
        </w:rPr>
        <w:t>jak</w:t>
      </w:r>
      <w:r w:rsidR="008A74CF">
        <w:rPr>
          <w:sz w:val="18"/>
          <w:szCs w:val="18"/>
        </w:rPr>
        <w:t>i</w:t>
      </w:r>
      <w:r w:rsidR="009457ED">
        <w:rPr>
          <w:sz w:val="18"/>
          <w:szCs w:val="18"/>
        </w:rPr>
        <w:t xml:space="preserve"> </w:t>
      </w:r>
      <w:r w:rsidR="008A74CF">
        <w:rPr>
          <w:sz w:val="18"/>
          <w:szCs w:val="18"/>
        </w:rPr>
        <w:t>sposób będzie</w:t>
      </w:r>
      <w:r w:rsidR="009457ED">
        <w:rPr>
          <w:sz w:val="18"/>
          <w:szCs w:val="18"/>
        </w:rPr>
        <w:t xml:space="preserve"> </w:t>
      </w:r>
      <w:r w:rsidR="008A74CF">
        <w:rPr>
          <w:sz w:val="18"/>
          <w:szCs w:val="18"/>
        </w:rPr>
        <w:t>z</w:t>
      </w:r>
      <w:r w:rsidR="009457ED" w:rsidRPr="009457ED">
        <w:rPr>
          <w:sz w:val="18"/>
          <w:szCs w:val="18"/>
        </w:rPr>
        <w:t>realiz</w:t>
      </w:r>
      <w:r w:rsidR="009457ED">
        <w:rPr>
          <w:sz w:val="18"/>
          <w:szCs w:val="18"/>
        </w:rPr>
        <w:t>owane</w:t>
      </w:r>
      <w:r w:rsidR="008A74CF">
        <w:rPr>
          <w:sz w:val="18"/>
          <w:szCs w:val="18"/>
        </w:rPr>
        <w:t>;</w:t>
      </w:r>
      <w:r>
        <w:rPr>
          <w:sz w:val="18"/>
          <w:szCs w:val="18"/>
        </w:rPr>
        <w:t xml:space="preserve"> </w:t>
      </w:r>
      <w:r w:rsidR="009457ED">
        <w:rPr>
          <w:sz w:val="18"/>
          <w:szCs w:val="18"/>
        </w:rPr>
        <w:t xml:space="preserve">proszę </w:t>
      </w:r>
      <w:r>
        <w:rPr>
          <w:sz w:val="18"/>
          <w:szCs w:val="18"/>
        </w:rPr>
        <w:t>uwzględnić</w:t>
      </w:r>
      <w:r w:rsidR="008A74CF">
        <w:rPr>
          <w:sz w:val="18"/>
          <w:szCs w:val="18"/>
        </w:rPr>
        <w:t>,</w:t>
      </w:r>
      <w:r w:rsidRPr="00645921">
        <w:rPr>
          <w:b/>
        </w:rPr>
        <w:t xml:space="preserve"> </w:t>
      </w:r>
      <w:r w:rsidR="0000463A">
        <w:rPr>
          <w:sz w:val="18"/>
          <w:szCs w:val="18"/>
        </w:rPr>
        <w:t>do </w:t>
      </w:r>
      <w:r w:rsidR="009457ED">
        <w:rPr>
          <w:sz w:val="18"/>
          <w:szCs w:val="18"/>
        </w:rPr>
        <w:t>kogo event jest adresowany</w:t>
      </w:r>
      <w:r w:rsidR="009457ED" w:rsidRPr="00DD1A8C">
        <w:rPr>
          <w:sz w:val="18"/>
          <w:szCs w:val="18"/>
        </w:rPr>
        <w:t>):</w:t>
      </w:r>
    </w:p>
    <w:p w14:paraId="59459003" w14:textId="77777777" w:rsidR="00645921" w:rsidRPr="00DD1A8C" w:rsidRDefault="00645921" w:rsidP="009457ED">
      <w:pPr>
        <w:pStyle w:val="Akapitzlist"/>
        <w:jc w:val="both"/>
      </w:pPr>
      <w:r w:rsidRPr="00DD1A8C">
        <w:t>…………………………………………………………………………………………………………………………..…………………………………………</w:t>
      </w:r>
      <w:r w:rsidR="009457ED">
        <w:t>………………………………………………………………………………</w:t>
      </w:r>
      <w:r w:rsidRPr="00DD1A8C">
        <w:t>…………………………………………</w:t>
      </w:r>
    </w:p>
    <w:p w14:paraId="5CB29728" w14:textId="77777777" w:rsidR="00645921" w:rsidRPr="005F6127" w:rsidRDefault="00E669DB" w:rsidP="005F6127">
      <w:pPr>
        <w:pStyle w:val="Akapitzlist"/>
        <w:numPr>
          <w:ilvl w:val="0"/>
          <w:numId w:val="1"/>
        </w:numPr>
        <w:jc w:val="both"/>
        <w:rPr>
          <w:b/>
        </w:rPr>
      </w:pPr>
      <w:r>
        <w:rPr>
          <w:b/>
        </w:rPr>
        <w:t>Uzasadnienie realizacji E</w:t>
      </w:r>
      <w:r w:rsidR="00645921" w:rsidRPr="005F6127">
        <w:rPr>
          <w:b/>
        </w:rPr>
        <w:t xml:space="preserve">ventu </w:t>
      </w:r>
      <w:r w:rsidR="00645921" w:rsidRPr="005F6127">
        <w:rPr>
          <w:sz w:val="18"/>
          <w:szCs w:val="18"/>
        </w:rPr>
        <w:t>(</w:t>
      </w:r>
      <w:r w:rsidR="00E540BC" w:rsidRPr="005F6127">
        <w:rPr>
          <w:sz w:val="18"/>
          <w:szCs w:val="18"/>
        </w:rPr>
        <w:t>proszę opisać</w:t>
      </w:r>
      <w:r w:rsidR="008A74CF">
        <w:rPr>
          <w:sz w:val="18"/>
          <w:szCs w:val="18"/>
        </w:rPr>
        <w:t>,</w:t>
      </w:r>
      <w:r w:rsidR="00E540BC" w:rsidRPr="005F6127">
        <w:rPr>
          <w:sz w:val="18"/>
          <w:szCs w:val="18"/>
        </w:rPr>
        <w:t xml:space="preserve"> </w:t>
      </w:r>
      <w:r w:rsidR="009457ED" w:rsidRPr="005F6127">
        <w:rPr>
          <w:sz w:val="18"/>
          <w:szCs w:val="18"/>
        </w:rPr>
        <w:t>dlaczego proponowany event warto zrealizować</w:t>
      </w:r>
      <w:r w:rsidR="008A74CF">
        <w:rPr>
          <w:sz w:val="18"/>
          <w:szCs w:val="18"/>
        </w:rPr>
        <w:t>,</w:t>
      </w:r>
      <w:r w:rsidR="009457ED" w:rsidRPr="005F6127">
        <w:rPr>
          <w:sz w:val="18"/>
          <w:szCs w:val="18"/>
        </w:rPr>
        <w:t xml:space="preserve"> uwzględniając jego interkulturowy wymiar oraz zasięg</w:t>
      </w:r>
      <w:r w:rsidR="008A74CF">
        <w:rPr>
          <w:sz w:val="18"/>
          <w:szCs w:val="18"/>
        </w:rPr>
        <w:t>, np.</w:t>
      </w:r>
      <w:r w:rsidR="000E6F21">
        <w:rPr>
          <w:sz w:val="18"/>
          <w:szCs w:val="18"/>
        </w:rPr>
        <w:t xml:space="preserve"> </w:t>
      </w:r>
      <w:r w:rsidR="009457ED" w:rsidRPr="005F6127">
        <w:rPr>
          <w:sz w:val="18"/>
          <w:szCs w:val="18"/>
        </w:rPr>
        <w:t>lokalny, regionalny, itp.</w:t>
      </w:r>
      <w:r w:rsidR="00E540BC" w:rsidRPr="005F6127">
        <w:rPr>
          <w:sz w:val="18"/>
          <w:szCs w:val="18"/>
        </w:rPr>
        <w:t>,</w:t>
      </w:r>
      <w:r w:rsidR="008A74CF">
        <w:rPr>
          <w:sz w:val="18"/>
          <w:szCs w:val="18"/>
        </w:rPr>
        <w:t>;</w:t>
      </w:r>
      <w:r w:rsidR="00E540BC" w:rsidRPr="005F6127">
        <w:rPr>
          <w:sz w:val="18"/>
          <w:szCs w:val="18"/>
        </w:rPr>
        <w:t xml:space="preserve"> proszę zaprezentować wymiar międzykulturowy</w:t>
      </w:r>
      <w:r w:rsidR="008A74CF">
        <w:rPr>
          <w:sz w:val="18"/>
          <w:szCs w:val="18"/>
        </w:rPr>
        <w:t>,</w:t>
      </w:r>
      <w:r w:rsidR="00E540BC" w:rsidRPr="005F6127">
        <w:rPr>
          <w:sz w:val="18"/>
          <w:szCs w:val="18"/>
        </w:rPr>
        <w:t xml:space="preserve"> w tym zaakcentować niwelowanie różnic kulturowych, rasowych, etnicznych, płciowych czy religijnych</w:t>
      </w:r>
      <w:r w:rsidR="008A74CF">
        <w:rPr>
          <w:sz w:val="18"/>
          <w:szCs w:val="18"/>
        </w:rPr>
        <w:t>;</w:t>
      </w:r>
      <w:r w:rsidR="00E540BC" w:rsidRPr="005F6127">
        <w:rPr>
          <w:sz w:val="18"/>
          <w:szCs w:val="18"/>
        </w:rPr>
        <w:t xml:space="preserve"> proszę podać</w:t>
      </w:r>
      <w:r w:rsidR="009457ED" w:rsidRPr="005F6127">
        <w:rPr>
          <w:sz w:val="18"/>
          <w:szCs w:val="18"/>
        </w:rPr>
        <w:t xml:space="preserve"> szacowan</w:t>
      </w:r>
      <w:r w:rsidR="00E540BC" w:rsidRPr="005F6127">
        <w:rPr>
          <w:sz w:val="18"/>
          <w:szCs w:val="18"/>
        </w:rPr>
        <w:t>ą</w:t>
      </w:r>
      <w:r w:rsidR="009457ED" w:rsidRPr="005F6127">
        <w:rPr>
          <w:sz w:val="18"/>
          <w:szCs w:val="18"/>
        </w:rPr>
        <w:t xml:space="preserve"> liczb</w:t>
      </w:r>
      <w:r w:rsidR="00E540BC" w:rsidRPr="005F6127">
        <w:rPr>
          <w:sz w:val="18"/>
          <w:szCs w:val="18"/>
        </w:rPr>
        <w:t>ę</w:t>
      </w:r>
      <w:r w:rsidR="009457ED" w:rsidRPr="005F6127">
        <w:rPr>
          <w:sz w:val="18"/>
          <w:szCs w:val="18"/>
        </w:rPr>
        <w:t xml:space="preserve"> odbiorców</w:t>
      </w:r>
      <w:r w:rsidR="0000463A" w:rsidRPr="005F6127">
        <w:rPr>
          <w:sz w:val="18"/>
          <w:szCs w:val="18"/>
        </w:rPr>
        <w:t>**</w:t>
      </w:r>
      <w:r w:rsidR="009457ED" w:rsidRPr="005F6127">
        <w:rPr>
          <w:sz w:val="18"/>
          <w:szCs w:val="18"/>
        </w:rPr>
        <w:t xml:space="preserve">) </w:t>
      </w:r>
    </w:p>
    <w:p w14:paraId="4A5DD217" w14:textId="77777777" w:rsidR="00645921" w:rsidRPr="00DD1A8C" w:rsidRDefault="00645921" w:rsidP="009457ED">
      <w:pPr>
        <w:pStyle w:val="Akapitzlist"/>
        <w:jc w:val="both"/>
      </w:pPr>
      <w:r w:rsidRPr="00DD1A8C">
        <w:t>…………………………………………………………………………………………………………………</w:t>
      </w:r>
      <w:r w:rsidR="009457ED">
        <w:t>………………..</w:t>
      </w:r>
      <w:r w:rsidRPr="00DD1A8C">
        <w:t>………..</w:t>
      </w:r>
    </w:p>
    <w:p w14:paraId="0C51A02A" w14:textId="77777777" w:rsidR="00645921" w:rsidRDefault="00645921" w:rsidP="009457ED">
      <w:pPr>
        <w:pStyle w:val="Akapitzlist"/>
        <w:jc w:val="both"/>
      </w:pPr>
      <w:r w:rsidRPr="00DD1A8C">
        <w:t>…………………………………………………………………………………………………………………………</w:t>
      </w:r>
      <w:r w:rsidR="009457ED">
        <w:t>…………………</w:t>
      </w:r>
    </w:p>
    <w:p w14:paraId="327A1CA3" w14:textId="77777777" w:rsidR="00111728" w:rsidRDefault="00111728" w:rsidP="009457ED">
      <w:pPr>
        <w:pStyle w:val="Akapitzlist"/>
        <w:jc w:val="both"/>
      </w:pPr>
    </w:p>
    <w:p w14:paraId="11A96798" w14:textId="77777777" w:rsidR="00FF2CDC" w:rsidRPr="00FF2CDC" w:rsidRDefault="00E669DB" w:rsidP="00111728">
      <w:pPr>
        <w:pStyle w:val="Akapitzlist"/>
        <w:numPr>
          <w:ilvl w:val="0"/>
          <w:numId w:val="1"/>
        </w:numPr>
        <w:jc w:val="both"/>
      </w:pPr>
      <w:r>
        <w:rPr>
          <w:b/>
        </w:rPr>
        <w:t>Wersje językowe E</w:t>
      </w:r>
      <w:r w:rsidR="00111728" w:rsidRPr="00E540BC">
        <w:rPr>
          <w:b/>
        </w:rPr>
        <w:t xml:space="preserve">ventu dla odbiorców </w:t>
      </w:r>
      <w:r w:rsidR="00111728" w:rsidRPr="00E540BC">
        <w:rPr>
          <w:sz w:val="18"/>
          <w:szCs w:val="18"/>
        </w:rPr>
        <w:t>(proszę podać</w:t>
      </w:r>
      <w:r w:rsidR="008A74CF">
        <w:rPr>
          <w:sz w:val="18"/>
          <w:szCs w:val="18"/>
        </w:rPr>
        <w:t>,</w:t>
      </w:r>
      <w:r w:rsidR="00111728" w:rsidRPr="00E540BC">
        <w:rPr>
          <w:sz w:val="18"/>
          <w:szCs w:val="18"/>
        </w:rPr>
        <w:t xml:space="preserve"> w jakich językach będzie realizowany event</w:t>
      </w:r>
      <w:r w:rsidR="008A74CF">
        <w:rPr>
          <w:sz w:val="18"/>
          <w:szCs w:val="18"/>
        </w:rPr>
        <w:t>;</w:t>
      </w:r>
      <w:r w:rsidR="00111728" w:rsidRPr="00E540BC">
        <w:rPr>
          <w:sz w:val="18"/>
          <w:szCs w:val="18"/>
        </w:rPr>
        <w:t xml:space="preserve"> jeśli </w:t>
      </w:r>
      <w:r w:rsidR="008A74CF">
        <w:rPr>
          <w:sz w:val="18"/>
          <w:szCs w:val="18"/>
        </w:rPr>
        <w:t xml:space="preserve">w trakcie </w:t>
      </w:r>
      <w:r w:rsidR="00111728" w:rsidRPr="00E540BC">
        <w:rPr>
          <w:sz w:val="18"/>
          <w:szCs w:val="18"/>
        </w:rPr>
        <w:t>event</w:t>
      </w:r>
      <w:r w:rsidR="008A74CF">
        <w:rPr>
          <w:sz w:val="18"/>
          <w:szCs w:val="18"/>
        </w:rPr>
        <w:t>u</w:t>
      </w:r>
      <w:r w:rsidR="00111728" w:rsidRPr="00E540BC">
        <w:rPr>
          <w:sz w:val="18"/>
          <w:szCs w:val="18"/>
        </w:rPr>
        <w:t xml:space="preserve"> </w:t>
      </w:r>
      <w:r w:rsidR="008A74CF">
        <w:rPr>
          <w:sz w:val="18"/>
          <w:szCs w:val="18"/>
        </w:rPr>
        <w:t xml:space="preserve">język nie będzie kluczowym medium dla przedstawianych treści i wartości kulturowych, </w:t>
      </w:r>
      <w:r w:rsidR="00111728" w:rsidRPr="00E540BC">
        <w:rPr>
          <w:sz w:val="18"/>
          <w:szCs w:val="18"/>
        </w:rPr>
        <w:t xml:space="preserve">proszę </w:t>
      </w:r>
      <w:r w:rsidR="008A74CF">
        <w:rPr>
          <w:sz w:val="18"/>
          <w:szCs w:val="18"/>
        </w:rPr>
        <w:t>wskazać</w:t>
      </w:r>
      <w:r w:rsidR="00111728" w:rsidRPr="00E540BC">
        <w:rPr>
          <w:sz w:val="18"/>
          <w:szCs w:val="18"/>
        </w:rPr>
        <w:t xml:space="preserve"> odniesienia do</w:t>
      </w:r>
      <w:r w:rsidR="00E540BC" w:rsidRPr="00E540BC">
        <w:rPr>
          <w:sz w:val="18"/>
          <w:szCs w:val="18"/>
        </w:rPr>
        <w:t xml:space="preserve"> </w:t>
      </w:r>
      <w:r w:rsidR="008A74CF">
        <w:rPr>
          <w:sz w:val="18"/>
          <w:szCs w:val="18"/>
        </w:rPr>
        <w:t xml:space="preserve">kultur </w:t>
      </w:r>
      <w:r w:rsidR="00E540BC" w:rsidRPr="00FF2CDC">
        <w:rPr>
          <w:sz w:val="18"/>
          <w:szCs w:val="18"/>
        </w:rPr>
        <w:t>innych krajów</w:t>
      </w:r>
      <w:r w:rsidR="008A74CF">
        <w:rPr>
          <w:sz w:val="18"/>
          <w:szCs w:val="18"/>
        </w:rPr>
        <w:t xml:space="preserve"> bądź obszarów świata</w:t>
      </w:r>
      <w:r w:rsidR="00E540BC" w:rsidRPr="00E540BC">
        <w:rPr>
          <w:sz w:val="18"/>
          <w:szCs w:val="18"/>
        </w:rPr>
        <w:t>)</w:t>
      </w:r>
    </w:p>
    <w:p w14:paraId="2AF7E58C" w14:textId="77777777" w:rsidR="00111728" w:rsidRPr="00DD1A8C" w:rsidRDefault="00111728" w:rsidP="00FF2CDC">
      <w:pPr>
        <w:pStyle w:val="Akapitzlist"/>
        <w:ind w:left="644"/>
        <w:jc w:val="both"/>
      </w:pPr>
      <w:r w:rsidRPr="00E540BC">
        <w:rPr>
          <w:sz w:val="18"/>
          <w:szCs w:val="18"/>
        </w:rPr>
        <w:t xml:space="preserve">   </w:t>
      </w:r>
      <w:r w:rsidRPr="00DD1A8C">
        <w:t>…………………………………………………………………………………………………………………</w:t>
      </w:r>
      <w:r>
        <w:t>………………..</w:t>
      </w:r>
      <w:r w:rsidRPr="00DD1A8C">
        <w:t>………..</w:t>
      </w:r>
    </w:p>
    <w:p w14:paraId="032DEF99" w14:textId="77777777" w:rsidR="00111728" w:rsidRDefault="00111728" w:rsidP="00111728">
      <w:pPr>
        <w:pStyle w:val="Akapitzlist"/>
        <w:jc w:val="both"/>
      </w:pPr>
      <w:r w:rsidRPr="00DD1A8C">
        <w:t>…………………………………………………………………………………………………………………………</w:t>
      </w:r>
      <w:r>
        <w:t>…………………</w:t>
      </w:r>
    </w:p>
    <w:p w14:paraId="144D7BDA" w14:textId="77777777" w:rsidR="00E540BC" w:rsidRDefault="00E540BC" w:rsidP="00111728">
      <w:pPr>
        <w:pStyle w:val="Akapitzlist"/>
        <w:jc w:val="both"/>
      </w:pPr>
    </w:p>
    <w:p w14:paraId="7B9527AC" w14:textId="77777777" w:rsidR="00E540BC" w:rsidRPr="00DD1A8C" w:rsidRDefault="00E540BC" w:rsidP="00E540BC">
      <w:pPr>
        <w:pStyle w:val="Akapitzlist"/>
        <w:numPr>
          <w:ilvl w:val="0"/>
          <w:numId w:val="1"/>
        </w:numPr>
      </w:pPr>
      <w:r>
        <w:rPr>
          <w:b/>
        </w:rPr>
        <w:lastRenderedPageBreak/>
        <w:t>I</w:t>
      </w:r>
      <w:r w:rsidR="00E669DB">
        <w:rPr>
          <w:b/>
        </w:rPr>
        <w:t>nformacja i promocja E</w:t>
      </w:r>
      <w:r w:rsidRPr="00E540BC">
        <w:rPr>
          <w:b/>
        </w:rPr>
        <w:t>ventu</w:t>
      </w:r>
      <w:r>
        <w:rPr>
          <w:b/>
        </w:rPr>
        <w:t xml:space="preserve"> </w:t>
      </w:r>
      <w:r w:rsidRPr="00E540BC">
        <w:rPr>
          <w:sz w:val="18"/>
          <w:szCs w:val="18"/>
        </w:rPr>
        <w:t>(</w:t>
      </w:r>
      <w:r>
        <w:rPr>
          <w:sz w:val="18"/>
          <w:szCs w:val="18"/>
        </w:rPr>
        <w:t xml:space="preserve">proszę </w:t>
      </w:r>
      <w:r w:rsidR="008A74CF">
        <w:rPr>
          <w:sz w:val="18"/>
          <w:szCs w:val="18"/>
        </w:rPr>
        <w:t xml:space="preserve">przedstawić </w:t>
      </w:r>
      <w:r>
        <w:rPr>
          <w:sz w:val="18"/>
          <w:szCs w:val="18"/>
        </w:rPr>
        <w:t xml:space="preserve"> </w:t>
      </w:r>
      <w:r w:rsidRPr="00E540BC">
        <w:rPr>
          <w:sz w:val="18"/>
          <w:szCs w:val="18"/>
        </w:rPr>
        <w:t>przewidziane działania marketingowe, PR-owe i w mediach społecznościowych, planowan</w:t>
      </w:r>
      <w:r>
        <w:rPr>
          <w:sz w:val="18"/>
          <w:szCs w:val="18"/>
        </w:rPr>
        <w:t>ą</w:t>
      </w:r>
      <w:r w:rsidRPr="00E540BC">
        <w:rPr>
          <w:sz w:val="18"/>
          <w:szCs w:val="18"/>
        </w:rPr>
        <w:t xml:space="preserve"> fotodokumentacj</w:t>
      </w:r>
      <w:r>
        <w:rPr>
          <w:sz w:val="18"/>
          <w:szCs w:val="18"/>
        </w:rPr>
        <w:t>ę</w:t>
      </w:r>
      <w:r w:rsidRPr="00E540BC">
        <w:rPr>
          <w:sz w:val="18"/>
          <w:szCs w:val="18"/>
        </w:rPr>
        <w:t xml:space="preserve"> i </w:t>
      </w:r>
      <w:proofErr w:type="spellStart"/>
      <w:r w:rsidR="008A74CF">
        <w:rPr>
          <w:sz w:val="18"/>
          <w:szCs w:val="18"/>
        </w:rPr>
        <w:t>w</w:t>
      </w:r>
      <w:r w:rsidRPr="00E540BC">
        <w:rPr>
          <w:sz w:val="18"/>
          <w:szCs w:val="18"/>
        </w:rPr>
        <w:t>ideodokumentacj</w:t>
      </w:r>
      <w:r>
        <w:rPr>
          <w:sz w:val="18"/>
          <w:szCs w:val="18"/>
        </w:rPr>
        <w:t>ę</w:t>
      </w:r>
      <w:proofErr w:type="spellEnd"/>
      <w:r w:rsidRPr="00E540BC">
        <w:rPr>
          <w:sz w:val="18"/>
          <w:szCs w:val="18"/>
        </w:rPr>
        <w:t xml:space="preserve"> eventu)</w:t>
      </w:r>
      <w:r>
        <w:rPr>
          <w:sz w:val="18"/>
          <w:szCs w:val="18"/>
        </w:rPr>
        <w:t xml:space="preserve">: </w:t>
      </w:r>
      <w:r w:rsidRPr="00DD1A8C">
        <w:t>…………………………………………………………………………………………………………………</w:t>
      </w:r>
      <w:r>
        <w:t>………………..</w:t>
      </w:r>
      <w:r w:rsidRPr="00DD1A8C">
        <w:t>………..</w:t>
      </w:r>
    </w:p>
    <w:p w14:paraId="241FDB49" w14:textId="77777777" w:rsidR="00E540BC" w:rsidRDefault="00E540BC" w:rsidP="00E540BC">
      <w:pPr>
        <w:pStyle w:val="Akapitzlist"/>
        <w:jc w:val="both"/>
      </w:pPr>
      <w:r w:rsidRPr="00DD1A8C">
        <w:t>…………………………………………………………………………………………………………………………</w:t>
      </w:r>
      <w:r>
        <w:t>…………………</w:t>
      </w:r>
    </w:p>
    <w:p w14:paraId="752C4546" w14:textId="77777777" w:rsidR="00DD1A8C" w:rsidRPr="00DD1A8C" w:rsidRDefault="00DD1A8C" w:rsidP="009457ED">
      <w:pPr>
        <w:pStyle w:val="Akapitzlist"/>
        <w:jc w:val="both"/>
      </w:pPr>
    </w:p>
    <w:p w14:paraId="3E6A92C1" w14:textId="77777777" w:rsidR="009F1A28" w:rsidRPr="009457ED" w:rsidRDefault="00DE79CE" w:rsidP="009457ED">
      <w:pPr>
        <w:pStyle w:val="Akapitzlist"/>
        <w:numPr>
          <w:ilvl w:val="0"/>
          <w:numId w:val="1"/>
        </w:numPr>
        <w:jc w:val="both"/>
        <w:rPr>
          <w:sz w:val="18"/>
          <w:szCs w:val="18"/>
        </w:rPr>
      </w:pPr>
      <w:r w:rsidRPr="009457ED">
        <w:rPr>
          <w:b/>
        </w:rPr>
        <w:t>Czasow</w:t>
      </w:r>
      <w:r w:rsidR="00E669DB">
        <w:rPr>
          <w:b/>
        </w:rPr>
        <w:t>o-przestrzenne ramy realizacji E</w:t>
      </w:r>
      <w:r w:rsidRPr="009457ED">
        <w:rPr>
          <w:b/>
        </w:rPr>
        <w:t>ventu</w:t>
      </w:r>
      <w:r w:rsidR="009457ED">
        <w:t xml:space="preserve"> </w:t>
      </w:r>
      <w:r w:rsidR="009457ED" w:rsidRPr="009457ED">
        <w:rPr>
          <w:sz w:val="18"/>
          <w:szCs w:val="18"/>
        </w:rPr>
        <w:t>(planowany czas potrzebny do przeprowadzenia/realizacji eventu; planowany termin realizacji; harmonogram działań Uczestnika</w:t>
      </w:r>
      <w:r w:rsidR="009457ED">
        <w:rPr>
          <w:sz w:val="18"/>
          <w:szCs w:val="18"/>
        </w:rPr>
        <w:t>, miejsce</w:t>
      </w:r>
      <w:r w:rsidR="00BB3B67">
        <w:rPr>
          <w:sz w:val="18"/>
          <w:szCs w:val="18"/>
        </w:rPr>
        <w:t xml:space="preserve"> realizacji eventu</w:t>
      </w:r>
      <w:r w:rsidR="009457ED" w:rsidRPr="009457ED">
        <w:rPr>
          <w:sz w:val="18"/>
          <w:szCs w:val="18"/>
        </w:rPr>
        <w:t>):</w:t>
      </w:r>
    </w:p>
    <w:p w14:paraId="198CC790" w14:textId="77777777" w:rsidR="00992D3E" w:rsidRPr="00DD1A8C" w:rsidRDefault="00992D3E" w:rsidP="009457ED">
      <w:pPr>
        <w:pStyle w:val="Akapitzlist"/>
        <w:jc w:val="both"/>
      </w:pPr>
      <w:r w:rsidRPr="00DD1A8C">
        <w:t>………………………………………………</w:t>
      </w:r>
      <w:r w:rsidR="00BB3B67">
        <w:t>…………………</w:t>
      </w:r>
      <w:r w:rsidRPr="00DD1A8C">
        <w:t>…………………………………………………………………………..</w:t>
      </w:r>
    </w:p>
    <w:p w14:paraId="48D0A3CC" w14:textId="77777777" w:rsidR="00992D3E" w:rsidRPr="00DD1A8C" w:rsidRDefault="00992D3E" w:rsidP="009457ED">
      <w:pPr>
        <w:pStyle w:val="Akapitzlist"/>
        <w:jc w:val="both"/>
      </w:pPr>
      <w:r w:rsidRPr="00DD1A8C">
        <w:t>…………………………………………………</w:t>
      </w:r>
      <w:r w:rsidR="00BB3B67">
        <w:t>………………..</w:t>
      </w:r>
      <w:r w:rsidRPr="00DD1A8C">
        <w:t>………………………………………………………………………..</w:t>
      </w:r>
    </w:p>
    <w:p w14:paraId="0728A3B4" w14:textId="77777777" w:rsidR="00992D3E" w:rsidRPr="00DD1A8C" w:rsidRDefault="00992D3E" w:rsidP="009457ED">
      <w:pPr>
        <w:pStyle w:val="Akapitzlist"/>
        <w:jc w:val="both"/>
      </w:pPr>
    </w:p>
    <w:p w14:paraId="3D1CD4A8" w14:textId="77777777" w:rsidR="009F1A28" w:rsidRPr="00BB3B67" w:rsidRDefault="00DE79CE" w:rsidP="009457ED">
      <w:pPr>
        <w:pStyle w:val="Akapitzlist"/>
        <w:numPr>
          <w:ilvl w:val="0"/>
          <w:numId w:val="1"/>
        </w:numPr>
        <w:jc w:val="both"/>
        <w:rPr>
          <w:sz w:val="18"/>
          <w:szCs w:val="18"/>
        </w:rPr>
      </w:pPr>
      <w:r w:rsidRPr="00BB3B67">
        <w:rPr>
          <w:b/>
        </w:rPr>
        <w:t>Kosztorys</w:t>
      </w:r>
      <w:r w:rsidRPr="00DD1A8C">
        <w:t xml:space="preserve"> </w:t>
      </w:r>
      <w:r w:rsidRPr="00BB3B67">
        <w:rPr>
          <w:sz w:val="18"/>
          <w:szCs w:val="18"/>
        </w:rPr>
        <w:t>(</w:t>
      </w:r>
      <w:r w:rsidR="00BB3B67" w:rsidRPr="00BB3B67">
        <w:rPr>
          <w:sz w:val="18"/>
          <w:szCs w:val="18"/>
        </w:rPr>
        <w:t>planowane wydatki</w:t>
      </w:r>
      <w:r w:rsidR="00BB3B67">
        <w:rPr>
          <w:sz w:val="18"/>
          <w:szCs w:val="18"/>
        </w:rPr>
        <w:t>,</w:t>
      </w:r>
      <w:r w:rsidR="00BB3B67" w:rsidRPr="00BB3B67">
        <w:rPr>
          <w:sz w:val="18"/>
          <w:szCs w:val="18"/>
        </w:rPr>
        <w:t xml:space="preserve"> </w:t>
      </w:r>
      <w:r w:rsidR="00BB3B67">
        <w:rPr>
          <w:sz w:val="18"/>
          <w:szCs w:val="18"/>
        </w:rPr>
        <w:t>w</w:t>
      </w:r>
      <w:r w:rsidR="00BB3B67" w:rsidRPr="00BB3B67">
        <w:rPr>
          <w:sz w:val="18"/>
          <w:szCs w:val="18"/>
        </w:rPr>
        <w:t>ykaz środków potrzebnych do realizacji eventu uwzględniając</w:t>
      </w:r>
      <w:r w:rsidR="00BB3B67">
        <w:rPr>
          <w:sz w:val="18"/>
          <w:szCs w:val="18"/>
        </w:rPr>
        <w:t>y</w:t>
      </w:r>
      <w:r w:rsidR="00BB3B67" w:rsidRPr="00BB3B67">
        <w:rPr>
          <w:sz w:val="18"/>
          <w:szCs w:val="18"/>
        </w:rPr>
        <w:t xml:space="preserve"> cenę </w:t>
      </w:r>
      <w:r w:rsidR="0000463A">
        <w:rPr>
          <w:sz w:val="18"/>
          <w:szCs w:val="18"/>
        </w:rPr>
        <w:t>ich </w:t>
      </w:r>
      <w:r w:rsidR="00BB3B67" w:rsidRPr="00BB3B67">
        <w:rPr>
          <w:sz w:val="18"/>
          <w:szCs w:val="18"/>
        </w:rPr>
        <w:t>zakupu</w:t>
      </w:r>
      <w:r w:rsidRPr="00BB3B67">
        <w:rPr>
          <w:sz w:val="18"/>
          <w:szCs w:val="18"/>
        </w:rPr>
        <w:t>)</w:t>
      </w:r>
      <w:r w:rsidR="00BB3B67">
        <w:rPr>
          <w:sz w:val="18"/>
          <w:szCs w:val="18"/>
        </w:rPr>
        <w:t>:</w:t>
      </w:r>
    </w:p>
    <w:p w14:paraId="16170794" w14:textId="77777777" w:rsidR="00992D3E" w:rsidRDefault="00992D3E" w:rsidP="009457ED">
      <w:pPr>
        <w:pStyle w:val="Akapitzlist"/>
        <w:jc w:val="both"/>
      </w:pPr>
      <w:r w:rsidRPr="00DD1A8C">
        <w:t>…………………………………………………………………………………………………………………………..</w:t>
      </w:r>
    </w:p>
    <w:p w14:paraId="0C8A6461" w14:textId="77777777" w:rsidR="0000463A" w:rsidRPr="00DD1A8C" w:rsidRDefault="0000463A" w:rsidP="0000463A">
      <w:pPr>
        <w:pStyle w:val="Akapitzlist"/>
        <w:jc w:val="both"/>
      </w:pPr>
      <w:r w:rsidRPr="00DD1A8C">
        <w:t>…………………………………………………………………………………………………………………………..</w:t>
      </w:r>
    </w:p>
    <w:p w14:paraId="343985C7" w14:textId="77777777" w:rsidR="0000463A" w:rsidRPr="00DD1A8C" w:rsidRDefault="0000463A" w:rsidP="009457ED">
      <w:pPr>
        <w:pStyle w:val="Akapitzlist"/>
        <w:jc w:val="both"/>
      </w:pPr>
    </w:p>
    <w:p w14:paraId="1DCDE109" w14:textId="77777777" w:rsidR="009F1A28" w:rsidRPr="00BB3B67" w:rsidRDefault="009F1A28" w:rsidP="009457ED">
      <w:pPr>
        <w:pStyle w:val="Akapitzlist"/>
        <w:numPr>
          <w:ilvl w:val="0"/>
          <w:numId w:val="1"/>
        </w:numPr>
        <w:jc w:val="both"/>
        <w:rPr>
          <w:sz w:val="18"/>
          <w:szCs w:val="18"/>
        </w:rPr>
      </w:pPr>
      <w:r w:rsidRPr="00BB3B67">
        <w:rPr>
          <w:b/>
        </w:rPr>
        <w:t>Dane</w:t>
      </w:r>
      <w:r w:rsidR="00DE79CE" w:rsidRPr="00BB3B67">
        <w:rPr>
          <w:b/>
        </w:rPr>
        <w:t xml:space="preserve"> osobowe i</w:t>
      </w:r>
      <w:r w:rsidRPr="00BB3B67">
        <w:rPr>
          <w:b/>
        </w:rPr>
        <w:t xml:space="preserve"> kontaktowe opiekuna </w:t>
      </w:r>
      <w:r w:rsidR="00BB3B67" w:rsidRPr="00BB3B67">
        <w:rPr>
          <w:b/>
        </w:rPr>
        <w:t xml:space="preserve">koła naukowego </w:t>
      </w:r>
      <w:r w:rsidRPr="00BB3B67">
        <w:rPr>
          <w:b/>
        </w:rPr>
        <w:t>Uczestnika</w:t>
      </w:r>
      <w:r w:rsidR="00992D3E" w:rsidRPr="00DD1A8C">
        <w:t xml:space="preserve"> </w:t>
      </w:r>
      <w:r w:rsidR="00BB3B67">
        <w:rPr>
          <w:sz w:val="18"/>
          <w:szCs w:val="18"/>
        </w:rPr>
        <w:t>(</w:t>
      </w:r>
      <w:r w:rsidR="00992D3E" w:rsidRPr="00BB3B67">
        <w:rPr>
          <w:sz w:val="18"/>
          <w:szCs w:val="18"/>
        </w:rPr>
        <w:t>imię nazwisko, e-mail)</w:t>
      </w:r>
      <w:r w:rsidR="00BB3B67">
        <w:rPr>
          <w:sz w:val="18"/>
          <w:szCs w:val="18"/>
        </w:rPr>
        <w:t>:</w:t>
      </w:r>
    </w:p>
    <w:p w14:paraId="7E3EE384" w14:textId="77777777" w:rsidR="00992D3E" w:rsidRDefault="00992D3E" w:rsidP="009457ED">
      <w:pPr>
        <w:pStyle w:val="Akapitzlist"/>
        <w:jc w:val="both"/>
      </w:pPr>
      <w:r w:rsidRPr="00DD1A8C">
        <w:t>…………………………………………………………………………………………………………………………..</w:t>
      </w:r>
    </w:p>
    <w:p w14:paraId="4DAB4992" w14:textId="77777777" w:rsidR="00BB3B67" w:rsidRDefault="00BB3B67" w:rsidP="009457ED">
      <w:pPr>
        <w:pStyle w:val="Akapitzlist"/>
        <w:jc w:val="both"/>
      </w:pPr>
    </w:p>
    <w:p w14:paraId="3F324161" w14:textId="77777777" w:rsidR="00BB3B67" w:rsidRDefault="00BB3B67" w:rsidP="009457ED">
      <w:pPr>
        <w:pStyle w:val="Akapitzlist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…………</w:t>
      </w:r>
    </w:p>
    <w:p w14:paraId="0602E9D4" w14:textId="77777777" w:rsidR="00BB3B67" w:rsidRDefault="00BB3B67" w:rsidP="00BB3B67">
      <w:pPr>
        <w:pStyle w:val="Akapitzlist"/>
        <w:ind w:left="5664"/>
        <w:jc w:val="both"/>
        <w:rPr>
          <w:sz w:val="18"/>
          <w:szCs w:val="18"/>
        </w:rPr>
      </w:pPr>
      <w:r w:rsidRPr="00BB3B67">
        <w:rPr>
          <w:sz w:val="18"/>
          <w:szCs w:val="18"/>
        </w:rPr>
        <w:t xml:space="preserve">Data i podpis przewodniczącego </w:t>
      </w:r>
    </w:p>
    <w:p w14:paraId="38D11759" w14:textId="77777777" w:rsidR="00BB3B67" w:rsidRPr="00BB3B67" w:rsidRDefault="00BB3B67" w:rsidP="00BB3B67">
      <w:pPr>
        <w:pStyle w:val="Akapitzlist"/>
        <w:ind w:left="5664"/>
        <w:jc w:val="both"/>
        <w:rPr>
          <w:sz w:val="18"/>
          <w:szCs w:val="18"/>
        </w:rPr>
      </w:pPr>
      <w:r w:rsidRPr="00BB3B67">
        <w:rPr>
          <w:sz w:val="18"/>
          <w:szCs w:val="18"/>
        </w:rPr>
        <w:t xml:space="preserve">zespołu </w:t>
      </w:r>
      <w:proofErr w:type="spellStart"/>
      <w:r w:rsidRPr="00BB3B67">
        <w:rPr>
          <w:sz w:val="18"/>
          <w:szCs w:val="18"/>
        </w:rPr>
        <w:t>eventowego</w:t>
      </w:r>
      <w:proofErr w:type="spellEnd"/>
    </w:p>
    <w:p w14:paraId="4879870D" w14:textId="77777777" w:rsidR="00992D3E" w:rsidRPr="00DD1A8C" w:rsidRDefault="00992D3E" w:rsidP="009457ED">
      <w:pPr>
        <w:pStyle w:val="Akapitzlist"/>
        <w:jc w:val="both"/>
      </w:pPr>
    </w:p>
    <w:p w14:paraId="793ECFC4" w14:textId="77777777" w:rsidR="009F1A28" w:rsidRPr="00DD1A8C" w:rsidRDefault="009F1A28" w:rsidP="009457ED">
      <w:pPr>
        <w:pStyle w:val="Akapitzlist"/>
        <w:numPr>
          <w:ilvl w:val="0"/>
          <w:numId w:val="1"/>
        </w:numPr>
        <w:jc w:val="both"/>
      </w:pPr>
      <w:r w:rsidRPr="00BB3B67">
        <w:rPr>
          <w:b/>
        </w:rPr>
        <w:t>Opinia opiekuna</w:t>
      </w:r>
      <w:r w:rsidR="00DE79CE" w:rsidRPr="00BB3B67">
        <w:rPr>
          <w:b/>
        </w:rPr>
        <w:t xml:space="preserve"> koła</w:t>
      </w:r>
      <w:r w:rsidR="00BB3B67">
        <w:rPr>
          <w:b/>
        </w:rPr>
        <w:t xml:space="preserve"> naukowego:</w:t>
      </w:r>
      <w:r w:rsidR="00BB3B67">
        <w:t xml:space="preserve"> </w:t>
      </w:r>
    </w:p>
    <w:p w14:paraId="79B58E6E" w14:textId="77777777" w:rsidR="00992D3E" w:rsidRDefault="00992D3E" w:rsidP="009457ED">
      <w:pPr>
        <w:pStyle w:val="Akapitzlist"/>
        <w:jc w:val="both"/>
      </w:pPr>
      <w:r w:rsidRPr="00DD1A8C">
        <w:t xml:space="preserve">………………………………………………………………………………………………………………………….. </w:t>
      </w:r>
    </w:p>
    <w:p w14:paraId="45261875" w14:textId="77777777" w:rsidR="00BB3B67" w:rsidRPr="00DD1A8C" w:rsidRDefault="00BB3B67" w:rsidP="00BB3B67">
      <w:pPr>
        <w:pStyle w:val="Akapitzlist"/>
        <w:jc w:val="both"/>
      </w:pPr>
      <w:r w:rsidRPr="00DD1A8C">
        <w:t xml:space="preserve">………………………………………………………………………………………………………………………….. </w:t>
      </w:r>
    </w:p>
    <w:p w14:paraId="61851C24" w14:textId="77777777" w:rsidR="00BB3B67" w:rsidRPr="00DD1A8C" w:rsidRDefault="00BB3B67" w:rsidP="00BB3B67">
      <w:pPr>
        <w:pStyle w:val="Akapitzlist"/>
        <w:jc w:val="both"/>
      </w:pPr>
      <w:r w:rsidRPr="00DD1A8C">
        <w:t xml:space="preserve">………………………………………………………………………………………………………………………….. </w:t>
      </w:r>
    </w:p>
    <w:p w14:paraId="4A957089" w14:textId="77777777" w:rsidR="00BB3B67" w:rsidRDefault="00BB3B67" w:rsidP="00BB3B67">
      <w:pPr>
        <w:pStyle w:val="Akapitzlist"/>
        <w:ind w:left="4968" w:firstLine="696"/>
        <w:jc w:val="both"/>
      </w:pPr>
    </w:p>
    <w:p w14:paraId="620B2157" w14:textId="77777777" w:rsidR="00BB3B67" w:rsidRDefault="00BB3B67" w:rsidP="00BB3B67">
      <w:pPr>
        <w:pStyle w:val="Akapitzlist"/>
        <w:ind w:left="4968" w:firstLine="696"/>
        <w:jc w:val="both"/>
      </w:pPr>
      <w:r>
        <w:t>………………………………………………………</w:t>
      </w:r>
    </w:p>
    <w:p w14:paraId="600B042F" w14:textId="77777777" w:rsidR="00BB3B67" w:rsidRPr="00BB3B67" w:rsidRDefault="00BB3B67" w:rsidP="00BB3B67">
      <w:pPr>
        <w:pStyle w:val="Akapitzlist"/>
        <w:ind w:left="5664"/>
        <w:jc w:val="both"/>
        <w:rPr>
          <w:sz w:val="18"/>
          <w:szCs w:val="18"/>
        </w:rPr>
      </w:pPr>
      <w:r w:rsidRPr="00BB3B67">
        <w:rPr>
          <w:sz w:val="18"/>
          <w:szCs w:val="18"/>
        </w:rPr>
        <w:t xml:space="preserve">Data i podpis </w:t>
      </w:r>
      <w:r>
        <w:rPr>
          <w:sz w:val="18"/>
          <w:szCs w:val="18"/>
        </w:rPr>
        <w:t>opiekuna koła naukowego</w:t>
      </w:r>
    </w:p>
    <w:p w14:paraId="21AC6966" w14:textId="77777777" w:rsidR="00BB3B67" w:rsidRPr="00DD1A8C" w:rsidRDefault="00BB3B67" w:rsidP="00BB3B67">
      <w:pPr>
        <w:pStyle w:val="Akapitzlist"/>
        <w:jc w:val="both"/>
      </w:pPr>
    </w:p>
    <w:p w14:paraId="6E543E3A" w14:textId="77777777" w:rsidR="00BB3B67" w:rsidRPr="00DD1A8C" w:rsidRDefault="00BB3B67" w:rsidP="009457ED">
      <w:pPr>
        <w:pStyle w:val="Akapitzlist"/>
        <w:jc w:val="both"/>
      </w:pPr>
    </w:p>
    <w:p w14:paraId="30E41E8C" w14:textId="77777777" w:rsidR="00BB3B67" w:rsidRPr="00BB3B67" w:rsidRDefault="00DE79CE" w:rsidP="009457ED">
      <w:pPr>
        <w:pStyle w:val="Akapitzlist"/>
        <w:numPr>
          <w:ilvl w:val="0"/>
          <w:numId w:val="1"/>
        </w:numPr>
        <w:ind w:left="708"/>
        <w:jc w:val="both"/>
        <w:rPr>
          <w:i/>
          <w:iCs/>
          <w:sz w:val="23"/>
          <w:szCs w:val="23"/>
        </w:rPr>
      </w:pPr>
      <w:r w:rsidRPr="00BB3B67">
        <w:rPr>
          <w:b/>
        </w:rPr>
        <w:t>Oświadczeni</w:t>
      </w:r>
      <w:r w:rsidR="00BB3B67" w:rsidRPr="00BB3B67">
        <w:rPr>
          <w:b/>
        </w:rPr>
        <w:t xml:space="preserve">a: </w:t>
      </w:r>
    </w:p>
    <w:p w14:paraId="3A74B4DB" w14:textId="77777777" w:rsidR="00405809" w:rsidRPr="00ED1121" w:rsidRDefault="00405809" w:rsidP="009457ED">
      <w:pPr>
        <w:pStyle w:val="Default"/>
        <w:ind w:left="708"/>
        <w:jc w:val="both"/>
        <w:rPr>
          <w:rFonts w:asciiTheme="minorHAnsi" w:hAnsiTheme="minorHAnsi" w:cstheme="minorHAnsi"/>
          <w:color w:val="auto"/>
          <w:sz w:val="23"/>
          <w:szCs w:val="23"/>
        </w:rPr>
      </w:pPr>
      <w:r w:rsidRPr="00ED1121">
        <w:rPr>
          <w:rFonts w:asciiTheme="minorHAnsi" w:hAnsiTheme="minorHAnsi" w:cstheme="minorHAnsi"/>
          <w:i/>
          <w:iCs/>
          <w:color w:val="auto"/>
          <w:sz w:val="23"/>
          <w:szCs w:val="23"/>
        </w:rPr>
        <w:t>Ośw</w:t>
      </w:r>
      <w:r w:rsidR="00E669DB" w:rsidRPr="00ED1121">
        <w:rPr>
          <w:rFonts w:asciiTheme="minorHAnsi" w:hAnsiTheme="minorHAnsi" w:cstheme="minorHAnsi"/>
          <w:i/>
          <w:iCs/>
          <w:color w:val="auto"/>
          <w:sz w:val="23"/>
          <w:szCs w:val="23"/>
        </w:rPr>
        <w:t>iadczam, że zgłoszony  projekt E</w:t>
      </w:r>
      <w:r w:rsidRPr="00ED1121">
        <w:rPr>
          <w:rFonts w:asciiTheme="minorHAnsi" w:hAnsiTheme="minorHAnsi" w:cstheme="minorHAnsi"/>
          <w:i/>
          <w:iCs/>
          <w:color w:val="auto"/>
          <w:sz w:val="23"/>
          <w:szCs w:val="23"/>
        </w:rPr>
        <w:t xml:space="preserve">ventu pt. ..................................................................... </w:t>
      </w:r>
    </w:p>
    <w:p w14:paraId="2A4B00CA" w14:textId="77777777" w:rsidR="00405809" w:rsidRPr="00ED1121" w:rsidRDefault="00405809" w:rsidP="009457ED">
      <w:pPr>
        <w:pStyle w:val="Default"/>
        <w:ind w:left="720"/>
        <w:jc w:val="both"/>
        <w:rPr>
          <w:rFonts w:asciiTheme="minorHAnsi" w:hAnsiTheme="minorHAnsi" w:cstheme="minorHAnsi"/>
          <w:color w:val="auto"/>
          <w:sz w:val="23"/>
          <w:szCs w:val="23"/>
        </w:rPr>
      </w:pPr>
      <w:r w:rsidRPr="00ED1121">
        <w:rPr>
          <w:rFonts w:asciiTheme="minorHAnsi" w:hAnsiTheme="minorHAnsi" w:cstheme="minorHAnsi"/>
          <w:i/>
          <w:iCs/>
          <w:color w:val="auto"/>
          <w:sz w:val="23"/>
          <w:szCs w:val="23"/>
        </w:rPr>
        <w:t xml:space="preserve">............................................................................................................................................... </w:t>
      </w:r>
    </w:p>
    <w:p w14:paraId="1A6A06F3" w14:textId="77777777" w:rsidR="00405809" w:rsidRPr="00ED1121" w:rsidRDefault="00405809" w:rsidP="009457ED">
      <w:pPr>
        <w:pStyle w:val="Default"/>
        <w:ind w:left="720"/>
        <w:jc w:val="both"/>
        <w:rPr>
          <w:rFonts w:asciiTheme="minorHAnsi" w:hAnsiTheme="minorHAnsi" w:cstheme="minorHAnsi"/>
          <w:color w:val="auto"/>
          <w:sz w:val="23"/>
          <w:szCs w:val="23"/>
        </w:rPr>
      </w:pPr>
      <w:r w:rsidRPr="00ED1121">
        <w:rPr>
          <w:rFonts w:asciiTheme="minorHAnsi" w:hAnsiTheme="minorHAnsi" w:cstheme="minorHAnsi"/>
          <w:i/>
          <w:iCs/>
          <w:color w:val="auto"/>
          <w:sz w:val="23"/>
          <w:szCs w:val="23"/>
        </w:rPr>
        <w:t xml:space="preserve">został napisany przez zespół samodzielnie i nie zawiera treści uzyskanych w sposób niezgodny z obowiązującymi przepisami prawa. </w:t>
      </w:r>
    </w:p>
    <w:p w14:paraId="70994947" w14:textId="77777777" w:rsidR="00405809" w:rsidRDefault="00405809" w:rsidP="009457ED">
      <w:pPr>
        <w:jc w:val="both"/>
        <w:rPr>
          <w:rFonts w:cstheme="minorHAnsi"/>
          <w:highlight w:val="yellow"/>
        </w:rPr>
      </w:pPr>
    </w:p>
    <w:p w14:paraId="439D210E" w14:textId="77777777" w:rsidR="00CD0532" w:rsidRPr="00ED1121" w:rsidRDefault="00CD0532" w:rsidP="009457ED">
      <w:pPr>
        <w:jc w:val="both"/>
        <w:rPr>
          <w:rFonts w:cstheme="minorHAnsi"/>
          <w:highlight w:val="yellow"/>
        </w:rPr>
      </w:pPr>
    </w:p>
    <w:p w14:paraId="7E09DE17" w14:textId="77777777" w:rsidR="003A2DCA" w:rsidRPr="00ED1121" w:rsidRDefault="003A2DCA" w:rsidP="009457ED">
      <w:pPr>
        <w:spacing w:after="0"/>
        <w:jc w:val="both"/>
        <w:rPr>
          <w:rFonts w:cstheme="minorHAnsi"/>
        </w:rPr>
      </w:pP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  <w:t>………..…………………………………………….</w:t>
      </w:r>
    </w:p>
    <w:p w14:paraId="5B9A078C" w14:textId="77777777" w:rsidR="003A2DCA" w:rsidRDefault="003A2DCA" w:rsidP="009457ED">
      <w:pPr>
        <w:spacing w:after="0"/>
        <w:jc w:val="both"/>
        <w:rPr>
          <w:rFonts w:cstheme="minorHAnsi"/>
        </w:rPr>
      </w:pP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  <w:t xml:space="preserve">przewodniczący zespołu </w:t>
      </w:r>
      <w:proofErr w:type="spellStart"/>
      <w:r w:rsidRPr="00ED1121">
        <w:rPr>
          <w:rFonts w:cstheme="minorHAnsi"/>
        </w:rPr>
        <w:t>eventowego</w:t>
      </w:r>
      <w:proofErr w:type="spellEnd"/>
    </w:p>
    <w:p w14:paraId="3F2074FA" w14:textId="77777777" w:rsidR="00CD0532" w:rsidRDefault="00CD0532" w:rsidP="009457ED">
      <w:pPr>
        <w:spacing w:after="0"/>
        <w:jc w:val="both"/>
        <w:rPr>
          <w:rFonts w:cstheme="minorHAnsi"/>
        </w:rPr>
      </w:pPr>
    </w:p>
    <w:p w14:paraId="5B3482F8" w14:textId="77777777" w:rsidR="00CD0532" w:rsidRPr="00ED1121" w:rsidRDefault="00CD0532" w:rsidP="009457ED">
      <w:pPr>
        <w:spacing w:after="0"/>
        <w:jc w:val="both"/>
        <w:rPr>
          <w:rFonts w:cstheme="minorHAnsi"/>
        </w:rPr>
      </w:pPr>
    </w:p>
    <w:p w14:paraId="0891505E" w14:textId="77777777" w:rsidR="00992D3E" w:rsidRPr="00ED1121" w:rsidRDefault="00E669DB" w:rsidP="00ED1121">
      <w:pPr>
        <w:pStyle w:val="Akapitzlist"/>
        <w:numPr>
          <w:ilvl w:val="0"/>
          <w:numId w:val="1"/>
        </w:numPr>
        <w:ind w:left="709"/>
        <w:jc w:val="both"/>
        <w:rPr>
          <w:rFonts w:cstheme="minorHAnsi"/>
          <w:b/>
        </w:rPr>
      </w:pPr>
      <w:r w:rsidRPr="00ED1121">
        <w:rPr>
          <w:rFonts w:cstheme="minorHAnsi"/>
          <w:b/>
        </w:rPr>
        <w:t>Zgody</w:t>
      </w:r>
    </w:p>
    <w:p w14:paraId="49C4EBAE" w14:textId="77777777" w:rsidR="00E669DB" w:rsidRPr="00ED1121" w:rsidRDefault="00E669DB" w:rsidP="00ED1121">
      <w:pPr>
        <w:pStyle w:val="Akapitzlist"/>
        <w:widowControl w:val="0"/>
        <w:numPr>
          <w:ilvl w:val="0"/>
          <w:numId w:val="6"/>
        </w:numPr>
        <w:suppressAutoHyphens/>
        <w:spacing w:after="0" w:line="240" w:lineRule="auto"/>
        <w:jc w:val="both"/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</w:pPr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Niniejszym, wyrażam zgodę na wykorzystanie moich danych osobowych (imię, nazwisko, e-mail, telefon kontaktowy w konkursie </w:t>
      </w:r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 xml:space="preserve">„International NCU Campus” </w:t>
      </w:r>
      <w:proofErr w:type="spellStart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>realizowanym</w:t>
      </w:r>
      <w:proofErr w:type="spellEnd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 xml:space="preserve"> w </w:t>
      </w:r>
      <w:proofErr w:type="spellStart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>ramach</w:t>
      </w:r>
      <w:proofErr w:type="spellEnd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 xml:space="preserve"> </w:t>
      </w:r>
      <w:proofErr w:type="spellStart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>projektu</w:t>
      </w:r>
      <w:proofErr w:type="spellEnd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>: „</w:t>
      </w:r>
      <w:proofErr w:type="spellStart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>iNternationalization</w:t>
      </w:r>
      <w:proofErr w:type="spellEnd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 xml:space="preserve"> </w:t>
      </w:r>
      <w:proofErr w:type="spellStart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>aCtions</w:t>
      </w:r>
      <w:proofErr w:type="spellEnd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 xml:space="preserve"> at University – NCU 4U”</w:t>
      </w:r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, w którym uczestniczyłam/uczestniczyłem</w:t>
      </w:r>
      <w:r w:rsid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,</w:t>
      </w:r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 w celu realizacji </w:t>
      </w:r>
      <w:r w:rsid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Konkursu i projektu</w:t>
      </w:r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.</w:t>
      </w:r>
    </w:p>
    <w:p w14:paraId="229261A2" w14:textId="77777777" w:rsidR="00E669DB" w:rsidRPr="00E669DB" w:rsidRDefault="00E669DB" w:rsidP="00ED1121">
      <w:pPr>
        <w:widowControl w:val="0"/>
        <w:suppressAutoHyphens/>
        <w:spacing w:after="0" w:line="240" w:lineRule="auto"/>
        <w:ind w:left="708"/>
        <w:jc w:val="both"/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</w:pP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lastRenderedPageBreak/>
        <w:t>Podstawą dla wykorzystania danych jest moja zgoda (art. 6 ust. 1 lit. a RODO</w:t>
      </w:r>
      <w:r w:rsidR="00ED1121"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*</w:t>
      </w: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), którą mogę wycofać w każdym czasie (wycofanie zgody nie ma wpływu na zgodność z prawem wykorzystania danych w okresie, gdy zgoda obowiązywała). Przekazanie danych dla realizacji ww. celów jest dobrowolne.</w:t>
      </w:r>
    </w:p>
    <w:p w14:paraId="64B83B26" w14:textId="77777777" w:rsidR="00ED1121" w:rsidRPr="00ED1121" w:rsidRDefault="00E669DB" w:rsidP="00ED1121">
      <w:pPr>
        <w:widowControl w:val="0"/>
        <w:suppressAutoHyphens/>
        <w:spacing w:after="0" w:line="240" w:lineRule="auto"/>
        <w:ind w:left="708"/>
        <w:jc w:val="both"/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</w:pP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Dane mogą być przekazywane podmiotom współpracującym z </w:t>
      </w:r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Organizatorem konkursu</w:t>
      </w: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 przy realizacji ww. zadań - zgodnie z przepisami o ochronie danych osobowych.</w:t>
      </w:r>
      <w:r w:rsidR="00ED1121"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 </w:t>
      </w: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Dane osobowe będą wykorzystywane przez okres do 5 lat od momentu zakończenia udziału danej osoby w programie lub działaniu realizowanym przez </w:t>
      </w:r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Organizatora</w:t>
      </w: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 lub do momentu ewentualnego wycofania zgody.</w:t>
      </w:r>
    </w:p>
    <w:p w14:paraId="0AC1FC98" w14:textId="77777777" w:rsidR="00E669DB" w:rsidRPr="00E669DB" w:rsidRDefault="00E669DB" w:rsidP="00ED1121">
      <w:pPr>
        <w:widowControl w:val="0"/>
        <w:suppressAutoHyphens/>
        <w:spacing w:after="0" w:line="240" w:lineRule="auto"/>
        <w:ind w:left="708"/>
        <w:jc w:val="both"/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</w:pP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Przyjmuję do wiadomości, że przysługuje mi prawo:</w:t>
      </w:r>
    </w:p>
    <w:p w14:paraId="4F041A40" w14:textId="77777777" w:rsidR="00E669DB" w:rsidRPr="00E669DB" w:rsidRDefault="00E669DB" w:rsidP="00ED1121">
      <w:pPr>
        <w:widowControl w:val="0"/>
        <w:numPr>
          <w:ilvl w:val="1"/>
          <w:numId w:val="3"/>
        </w:numPr>
        <w:suppressAutoHyphens/>
        <w:spacing w:after="0" w:line="240" w:lineRule="auto"/>
        <w:contextualSpacing/>
        <w:jc w:val="both"/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</w:pPr>
      <w:r w:rsidRPr="00E669DB"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  <w:t xml:space="preserve">żądania od </w:t>
      </w:r>
      <w:r w:rsidR="00ED1121" w:rsidRPr="00ED1121"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  <w:t>Organizatora</w:t>
      </w:r>
      <w:r w:rsidRPr="00E669DB"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  <w:t xml:space="preserve"> dostępu do moich danych osobowych, </w:t>
      </w:r>
    </w:p>
    <w:p w14:paraId="6B6FEA94" w14:textId="77777777" w:rsidR="00E669DB" w:rsidRPr="00E669DB" w:rsidRDefault="00E669DB" w:rsidP="00ED1121">
      <w:pPr>
        <w:widowControl w:val="0"/>
        <w:numPr>
          <w:ilvl w:val="1"/>
          <w:numId w:val="3"/>
        </w:numPr>
        <w:suppressAutoHyphens/>
        <w:spacing w:after="0" w:line="240" w:lineRule="auto"/>
        <w:contextualSpacing/>
        <w:jc w:val="both"/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</w:pPr>
      <w:r w:rsidRPr="00E669DB"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  <w:t>sprostowania, usunięcia lub ograniczenia wykorzystania moich danych osobowych,</w:t>
      </w:r>
    </w:p>
    <w:p w14:paraId="3F872E18" w14:textId="77777777" w:rsidR="00E669DB" w:rsidRPr="00E669DB" w:rsidRDefault="00E669DB" w:rsidP="00ED1121">
      <w:pPr>
        <w:widowControl w:val="0"/>
        <w:numPr>
          <w:ilvl w:val="1"/>
          <w:numId w:val="3"/>
        </w:numPr>
        <w:suppressAutoHyphens/>
        <w:spacing w:after="0" w:line="240" w:lineRule="auto"/>
        <w:contextualSpacing/>
        <w:jc w:val="both"/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</w:pPr>
      <w:r w:rsidRPr="00E669DB"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  <w:t>wniesienia sprzeciwu wobec wykorzystania moich danych osobowych,</w:t>
      </w:r>
    </w:p>
    <w:p w14:paraId="40003226" w14:textId="77777777" w:rsidR="00E669DB" w:rsidRPr="00E669DB" w:rsidRDefault="00E669DB" w:rsidP="00ED1121">
      <w:pPr>
        <w:widowControl w:val="0"/>
        <w:numPr>
          <w:ilvl w:val="1"/>
          <w:numId w:val="3"/>
        </w:numPr>
        <w:suppressAutoHyphens/>
        <w:spacing w:after="0" w:line="240" w:lineRule="auto"/>
        <w:contextualSpacing/>
        <w:jc w:val="both"/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</w:pPr>
      <w:r w:rsidRPr="00E669DB"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  <w:t>wniesienia skargi do organu nadzorczego (Prezes Urzędu Ochrony Danych Osobowych, ul. Stawki 2, 00-193 Warszawa).</w:t>
      </w:r>
    </w:p>
    <w:p w14:paraId="6290B711" w14:textId="77777777" w:rsidR="00E669DB" w:rsidRPr="00E669DB" w:rsidRDefault="00E669DB" w:rsidP="00ED1121">
      <w:pPr>
        <w:widowControl w:val="0"/>
        <w:suppressAutoHyphens/>
        <w:spacing w:after="0" w:line="240" w:lineRule="auto"/>
        <w:ind w:firstLine="426"/>
        <w:jc w:val="both"/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</w:pP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- na zasadach określonych w RODO.</w:t>
      </w:r>
    </w:p>
    <w:p w14:paraId="64CBEA27" w14:textId="77777777" w:rsidR="00E669DB" w:rsidRPr="00E669DB" w:rsidRDefault="00E669DB" w:rsidP="00ED1121">
      <w:pPr>
        <w:widowControl w:val="0"/>
        <w:suppressAutoHyphens/>
        <w:spacing w:after="0" w:line="240" w:lineRule="auto"/>
        <w:ind w:firstLine="426"/>
        <w:jc w:val="both"/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</w:pP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Dane kontaktowe inspektora ochrony danych:</w:t>
      </w:r>
      <w:r w:rsidR="00B54E5B"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 </w:t>
      </w:r>
      <w:hyperlink r:id="rId10" w:history="1">
        <w:r w:rsidR="00B54E5B" w:rsidRPr="00ED1121">
          <w:rPr>
            <w:rStyle w:val="Hipercze"/>
            <w:rFonts w:eastAsia="Arial Unicode MS" w:cstheme="minorHAnsi"/>
            <w:i/>
            <w:kern w:val="2"/>
            <w:sz w:val="20"/>
            <w:szCs w:val="20"/>
            <w:u w:color="000000"/>
            <w:lang w:eastAsia="pl-PL"/>
          </w:rPr>
          <w:t>iod@umk.pl</w:t>
        </w:r>
      </w:hyperlink>
      <w:r w:rsidR="00B54E5B"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, tel. 56 611 2742</w:t>
      </w: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.</w:t>
      </w:r>
    </w:p>
    <w:p w14:paraId="7DE2D858" w14:textId="77777777" w:rsidR="00B54E5B" w:rsidRPr="00CD0532" w:rsidRDefault="00B54E5B" w:rsidP="00B54E5B">
      <w:pPr>
        <w:spacing w:after="0"/>
        <w:ind w:left="4956" w:firstLine="708"/>
        <w:jc w:val="both"/>
        <w:rPr>
          <w:rFonts w:cstheme="minorHAnsi"/>
          <w:sz w:val="20"/>
          <w:szCs w:val="20"/>
        </w:rPr>
      </w:pPr>
      <w:r w:rsidRPr="00ED1121">
        <w:rPr>
          <w:rFonts w:cstheme="minorHAnsi"/>
          <w:i/>
          <w:iCs/>
          <w:sz w:val="23"/>
          <w:szCs w:val="23"/>
        </w:rPr>
        <w:tab/>
      </w:r>
      <w:r w:rsidRPr="00ED1121">
        <w:rPr>
          <w:rFonts w:cstheme="minorHAnsi"/>
          <w:i/>
          <w:iCs/>
          <w:sz w:val="23"/>
          <w:szCs w:val="23"/>
        </w:rPr>
        <w:tab/>
      </w:r>
      <w:r w:rsidRPr="00ED1121">
        <w:rPr>
          <w:rFonts w:cstheme="minorHAnsi"/>
          <w:i/>
          <w:iCs/>
          <w:sz w:val="23"/>
          <w:szCs w:val="23"/>
        </w:rPr>
        <w:tab/>
      </w:r>
      <w:r w:rsidRPr="00ED1121">
        <w:rPr>
          <w:rFonts w:cstheme="minorHAnsi"/>
          <w:i/>
          <w:iCs/>
          <w:sz w:val="23"/>
          <w:szCs w:val="23"/>
        </w:rPr>
        <w:tab/>
      </w:r>
      <w:r w:rsidRPr="00ED1121">
        <w:rPr>
          <w:rFonts w:cstheme="minorHAnsi"/>
          <w:i/>
          <w:iCs/>
          <w:sz w:val="23"/>
          <w:szCs w:val="23"/>
        </w:rPr>
        <w:tab/>
      </w:r>
      <w:r w:rsidRPr="00ED1121">
        <w:rPr>
          <w:rFonts w:cstheme="minorHAnsi"/>
          <w:i/>
          <w:iCs/>
          <w:sz w:val="23"/>
          <w:szCs w:val="23"/>
        </w:rPr>
        <w:tab/>
      </w:r>
      <w:r w:rsidRPr="00ED1121">
        <w:rPr>
          <w:rFonts w:cstheme="minorHAnsi"/>
          <w:iCs/>
          <w:sz w:val="23"/>
          <w:szCs w:val="23"/>
        </w:rPr>
        <w:tab/>
      </w:r>
      <w:r w:rsidRPr="00CD0532">
        <w:rPr>
          <w:rFonts w:cstheme="minorHAnsi"/>
          <w:sz w:val="20"/>
          <w:szCs w:val="20"/>
        </w:rPr>
        <w:t>………..…………………………………………….</w:t>
      </w:r>
    </w:p>
    <w:p w14:paraId="0292A3AE" w14:textId="77777777" w:rsidR="00B54E5B" w:rsidRPr="00CD0532" w:rsidRDefault="00B54E5B" w:rsidP="00B54E5B">
      <w:pPr>
        <w:spacing w:after="0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  <w:t xml:space="preserve">przewodniczący zespołu </w:t>
      </w:r>
      <w:proofErr w:type="spellStart"/>
      <w:r w:rsidRPr="00CD0532">
        <w:rPr>
          <w:rFonts w:cstheme="minorHAnsi"/>
          <w:sz w:val="20"/>
          <w:szCs w:val="20"/>
        </w:rPr>
        <w:t>eventowego</w:t>
      </w:r>
      <w:proofErr w:type="spellEnd"/>
    </w:p>
    <w:p w14:paraId="4E9DF97D" w14:textId="77777777" w:rsidR="00B54E5B" w:rsidRPr="00CD0532" w:rsidRDefault="00B54E5B" w:rsidP="00B54E5B">
      <w:pPr>
        <w:spacing w:after="0"/>
        <w:jc w:val="both"/>
        <w:rPr>
          <w:rFonts w:cstheme="minorHAnsi"/>
          <w:sz w:val="20"/>
          <w:szCs w:val="20"/>
        </w:rPr>
      </w:pPr>
    </w:p>
    <w:p w14:paraId="1D7921DB" w14:textId="77777777" w:rsidR="00B54E5B" w:rsidRPr="00CD0532" w:rsidRDefault="00B54E5B" w:rsidP="00B54E5B">
      <w:pPr>
        <w:spacing w:after="0"/>
        <w:ind w:left="4248"/>
        <w:jc w:val="both"/>
        <w:rPr>
          <w:rFonts w:cstheme="minorHAnsi"/>
          <w:sz w:val="20"/>
          <w:szCs w:val="20"/>
        </w:rPr>
      </w:pPr>
    </w:p>
    <w:p w14:paraId="4B149930" w14:textId="77777777" w:rsidR="00B54E5B" w:rsidRPr="00CD0532" w:rsidRDefault="00B54E5B" w:rsidP="00B54E5B">
      <w:pPr>
        <w:spacing w:after="0"/>
        <w:ind w:left="4956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 xml:space="preserve">członkowie  zespołu realizującego event: </w:t>
      </w:r>
    </w:p>
    <w:p w14:paraId="70459CFA" w14:textId="77777777" w:rsidR="00B54E5B" w:rsidRPr="00CD0532" w:rsidRDefault="00B54E5B" w:rsidP="00B54E5B">
      <w:pPr>
        <w:spacing w:after="0"/>
        <w:ind w:left="4956"/>
        <w:jc w:val="both"/>
        <w:rPr>
          <w:rFonts w:cstheme="minorHAnsi"/>
          <w:sz w:val="20"/>
          <w:szCs w:val="20"/>
        </w:rPr>
      </w:pPr>
    </w:p>
    <w:p w14:paraId="39A41B28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…………………………………………….</w:t>
      </w:r>
    </w:p>
    <w:p w14:paraId="67B29C94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</w:p>
    <w:p w14:paraId="4A2DCBCE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……………………………………………</w:t>
      </w:r>
    </w:p>
    <w:p w14:paraId="59F08935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</w:p>
    <w:p w14:paraId="7BCC9B41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…………………………………………..</w:t>
      </w:r>
    </w:p>
    <w:p w14:paraId="736D071E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</w:p>
    <w:p w14:paraId="38B70981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</w:p>
    <w:p w14:paraId="60F45A3A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</w:p>
    <w:p w14:paraId="19363E09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………………………………………………….</w:t>
      </w:r>
    </w:p>
    <w:p w14:paraId="50F6A660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Opiekun zespołu/koła naukowego</w:t>
      </w:r>
    </w:p>
    <w:p w14:paraId="2159992D" w14:textId="77777777" w:rsidR="00B54E5B" w:rsidRPr="00ED1121" w:rsidRDefault="00B54E5B" w:rsidP="009457ED">
      <w:pPr>
        <w:pStyle w:val="Default"/>
        <w:ind w:left="708"/>
        <w:jc w:val="both"/>
        <w:rPr>
          <w:rFonts w:asciiTheme="minorHAnsi" w:hAnsiTheme="minorHAnsi" w:cstheme="minorHAnsi"/>
          <w:iCs/>
          <w:color w:val="auto"/>
          <w:sz w:val="23"/>
          <w:szCs w:val="23"/>
        </w:rPr>
      </w:pPr>
    </w:p>
    <w:p w14:paraId="05562732" w14:textId="77777777" w:rsidR="00B54E5B" w:rsidRPr="00ED1121" w:rsidRDefault="00B54E5B" w:rsidP="009457ED">
      <w:pPr>
        <w:pStyle w:val="Default"/>
        <w:ind w:left="708"/>
        <w:jc w:val="both"/>
        <w:rPr>
          <w:rFonts w:asciiTheme="minorHAnsi" w:hAnsiTheme="minorHAnsi" w:cstheme="minorHAnsi"/>
          <w:i/>
          <w:iCs/>
          <w:color w:val="auto"/>
          <w:sz w:val="23"/>
          <w:szCs w:val="23"/>
        </w:rPr>
      </w:pPr>
    </w:p>
    <w:p w14:paraId="552A6674" w14:textId="77777777" w:rsidR="00B54E5B" w:rsidRPr="00ED1121" w:rsidRDefault="00B54E5B" w:rsidP="009457ED">
      <w:pPr>
        <w:pStyle w:val="Default"/>
        <w:ind w:left="708"/>
        <w:jc w:val="both"/>
        <w:rPr>
          <w:rFonts w:asciiTheme="minorHAnsi" w:hAnsiTheme="minorHAnsi" w:cstheme="minorHAnsi"/>
          <w:i/>
          <w:iCs/>
          <w:color w:val="auto"/>
          <w:sz w:val="23"/>
          <w:szCs w:val="23"/>
        </w:rPr>
      </w:pPr>
    </w:p>
    <w:p w14:paraId="56A9604F" w14:textId="77777777" w:rsidR="005A3020" w:rsidRPr="00CD0532" w:rsidRDefault="003A2DCA" w:rsidP="00CD0532">
      <w:pPr>
        <w:pStyle w:val="Default"/>
        <w:ind w:left="426"/>
        <w:jc w:val="both"/>
        <w:rPr>
          <w:rFonts w:asciiTheme="minorHAnsi" w:hAnsiTheme="minorHAnsi" w:cstheme="minorHAnsi"/>
          <w:i/>
          <w:iCs/>
          <w:color w:val="auto"/>
          <w:sz w:val="20"/>
          <w:szCs w:val="20"/>
        </w:rPr>
      </w:pPr>
      <w:r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Oświadczam, że </w:t>
      </w:r>
      <w:r w:rsidR="00ED1121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wyrażam zgodę/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nie </w:t>
      </w:r>
      <w:r w:rsidR="00ED1121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wyrażam zgod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y na publikację na stronie www Uniwersytetu Mikołaja Kopernika w Toruniu </w:t>
      </w:r>
      <w:r w:rsidR="00B54E5B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oraz Facebooku uczelni 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nazwy koła/z</w:t>
      </w:r>
      <w:r w:rsidR="00B94044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e</w:t>
      </w:r>
      <w:r w:rsidR="00B54E5B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społu wraz z nazwą E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ventu, </w:t>
      </w:r>
      <w:r w:rsidR="00B54E5B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przesłanej relacji z Eventu oraz na wykor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zystanie wizerunku </w:t>
      </w:r>
      <w:r w:rsidR="00B54E5B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Wykonawców Eventu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w postaci foto</w:t>
      </w:r>
      <w:r w:rsidR="008A74CF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-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i </w:t>
      </w:r>
      <w:proofErr w:type="spellStart"/>
      <w:r w:rsidR="008A74CF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w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ideorelacji</w:t>
      </w:r>
      <w:proofErr w:type="spellEnd"/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do celów promocyjnych oraz w związku z </w:t>
      </w:r>
      <w:r w:rsidR="00B54E5B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realizacją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konkurs</w:t>
      </w:r>
      <w:r w:rsidR="00E532A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u</w:t>
      </w:r>
      <w:r w:rsid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oraz, że osoby biorące udział w Evencie wyraziły zgodę na publikację wizerunku</w:t>
      </w:r>
      <w:r w:rsidR="00E532A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.</w:t>
      </w:r>
    </w:p>
    <w:p w14:paraId="3AE08D51" w14:textId="77777777" w:rsidR="00992D3E" w:rsidRPr="00CD0532" w:rsidRDefault="00992D3E" w:rsidP="009457ED">
      <w:pPr>
        <w:ind w:left="708"/>
        <w:jc w:val="both"/>
        <w:rPr>
          <w:rFonts w:cstheme="minorHAnsi"/>
          <w:i/>
          <w:iCs/>
          <w:sz w:val="20"/>
          <w:szCs w:val="20"/>
        </w:rPr>
      </w:pPr>
    </w:p>
    <w:p w14:paraId="539A355D" w14:textId="77777777" w:rsidR="005A3020" w:rsidRPr="00CD0532" w:rsidRDefault="005A3020" w:rsidP="009457ED">
      <w:pPr>
        <w:spacing w:after="0"/>
        <w:ind w:left="4956" w:firstLine="708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..…………………………………………….</w:t>
      </w:r>
    </w:p>
    <w:p w14:paraId="5DFE21ED" w14:textId="77777777" w:rsidR="005A3020" w:rsidRPr="00CD0532" w:rsidRDefault="005A3020" w:rsidP="009457ED">
      <w:pPr>
        <w:spacing w:after="0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  <w:t xml:space="preserve">przewodniczący zespołu </w:t>
      </w:r>
      <w:proofErr w:type="spellStart"/>
      <w:r w:rsidRPr="00CD0532">
        <w:rPr>
          <w:rFonts w:cstheme="minorHAnsi"/>
          <w:sz w:val="20"/>
          <w:szCs w:val="20"/>
        </w:rPr>
        <w:t>eventowego</w:t>
      </w:r>
      <w:proofErr w:type="spellEnd"/>
    </w:p>
    <w:p w14:paraId="79686593" w14:textId="77777777" w:rsidR="005A3020" w:rsidRPr="00CD0532" w:rsidRDefault="005A3020" w:rsidP="009457ED">
      <w:pPr>
        <w:spacing w:after="0"/>
        <w:jc w:val="both"/>
        <w:rPr>
          <w:rFonts w:cstheme="minorHAnsi"/>
          <w:sz w:val="20"/>
          <w:szCs w:val="20"/>
        </w:rPr>
      </w:pPr>
    </w:p>
    <w:p w14:paraId="350DA87F" w14:textId="77777777" w:rsidR="0000463A" w:rsidRPr="00CD0532" w:rsidRDefault="0000463A" w:rsidP="009457ED">
      <w:pPr>
        <w:spacing w:after="0"/>
        <w:ind w:left="4248"/>
        <w:jc w:val="both"/>
        <w:rPr>
          <w:rFonts w:cstheme="minorHAnsi"/>
          <w:sz w:val="20"/>
          <w:szCs w:val="20"/>
        </w:rPr>
      </w:pPr>
    </w:p>
    <w:p w14:paraId="6805DFC9" w14:textId="77777777" w:rsidR="005A3020" w:rsidRPr="00CD0532" w:rsidRDefault="005A3020" w:rsidP="00CD0532">
      <w:pPr>
        <w:spacing w:after="0"/>
        <w:ind w:left="4956" w:firstLine="708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czł</w:t>
      </w:r>
      <w:r w:rsidR="00CD0532">
        <w:rPr>
          <w:rFonts w:cstheme="minorHAnsi"/>
          <w:sz w:val="20"/>
          <w:szCs w:val="20"/>
        </w:rPr>
        <w:t>onkowie  zespołu realizującego E</w:t>
      </w:r>
      <w:r w:rsidRPr="00CD0532">
        <w:rPr>
          <w:rFonts w:cstheme="minorHAnsi"/>
          <w:sz w:val="20"/>
          <w:szCs w:val="20"/>
        </w:rPr>
        <w:t xml:space="preserve">vent: </w:t>
      </w:r>
    </w:p>
    <w:p w14:paraId="4466FF15" w14:textId="77777777" w:rsidR="005A3020" w:rsidRPr="00CD0532" w:rsidRDefault="005A3020" w:rsidP="009457ED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…………………………………………….</w:t>
      </w:r>
    </w:p>
    <w:p w14:paraId="3E549308" w14:textId="77777777" w:rsidR="005A3020" w:rsidRPr="00CD0532" w:rsidRDefault="005A3020" w:rsidP="009457ED">
      <w:pPr>
        <w:spacing w:after="0"/>
        <w:ind w:left="5664"/>
        <w:jc w:val="both"/>
        <w:rPr>
          <w:rFonts w:cstheme="minorHAnsi"/>
          <w:sz w:val="20"/>
          <w:szCs w:val="20"/>
        </w:rPr>
      </w:pPr>
    </w:p>
    <w:p w14:paraId="4D9981E8" w14:textId="77777777" w:rsidR="005A3020" w:rsidRPr="00CD0532" w:rsidRDefault="005A3020" w:rsidP="009457ED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………………………………………..</w:t>
      </w:r>
    </w:p>
    <w:p w14:paraId="15197F9E" w14:textId="77777777" w:rsidR="0000463A" w:rsidRPr="00CD0532" w:rsidRDefault="0000463A" w:rsidP="009457ED">
      <w:pPr>
        <w:spacing w:after="0"/>
        <w:ind w:left="5664"/>
        <w:jc w:val="both"/>
        <w:rPr>
          <w:rFonts w:cstheme="minorHAnsi"/>
          <w:sz w:val="20"/>
          <w:szCs w:val="20"/>
        </w:rPr>
      </w:pPr>
    </w:p>
    <w:p w14:paraId="0E419E2D" w14:textId="77777777" w:rsidR="0000463A" w:rsidRPr="00CD0532" w:rsidRDefault="0000463A" w:rsidP="0000463A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………………………………………..</w:t>
      </w:r>
    </w:p>
    <w:p w14:paraId="065DECA8" w14:textId="77777777" w:rsidR="0000463A" w:rsidRPr="00CD0532" w:rsidRDefault="0000463A" w:rsidP="0000463A">
      <w:pPr>
        <w:pStyle w:val="Akapitzlist"/>
        <w:rPr>
          <w:rFonts w:cstheme="minorHAnsi"/>
          <w:sz w:val="20"/>
          <w:szCs w:val="20"/>
        </w:rPr>
      </w:pPr>
    </w:p>
    <w:p w14:paraId="5C4CA75F" w14:textId="77777777" w:rsidR="00992D3E" w:rsidRPr="00ED1121" w:rsidRDefault="00992D3E" w:rsidP="00992D3E">
      <w:pPr>
        <w:pStyle w:val="Akapitzlist"/>
        <w:rPr>
          <w:rFonts w:cstheme="minorHAnsi"/>
        </w:rPr>
      </w:pPr>
    </w:p>
    <w:p w14:paraId="03BDC626" w14:textId="77777777" w:rsidR="009457ED" w:rsidRPr="00ED1121" w:rsidRDefault="00CD0532" w:rsidP="00CD0532">
      <w:pPr>
        <w:pStyle w:val="Akapitzlist"/>
        <w:spacing w:after="0"/>
        <w:ind w:left="1134" w:hanging="414"/>
        <w:rPr>
          <w:rFonts w:cstheme="minorHAnsi"/>
          <w:sz w:val="20"/>
          <w:szCs w:val="20"/>
        </w:rPr>
      </w:pPr>
      <w:r w:rsidRPr="00ED1121">
        <w:rPr>
          <w:rFonts w:eastAsia="Yu Mincho" w:cstheme="minorHAnsi"/>
          <w:lang w:eastAsia="pl-PL"/>
        </w:rPr>
        <w:t>*</w:t>
      </w:r>
      <w:r w:rsidR="00ED1121" w:rsidRPr="00ED1121">
        <w:rPr>
          <w:rFonts w:cstheme="minorHAnsi"/>
          <w:sz w:val="20"/>
          <w:szCs w:val="20"/>
        </w:rPr>
        <w:tab/>
      </w:r>
      <w:r w:rsidR="0000463A" w:rsidRPr="00ED1121">
        <w:rPr>
          <w:rFonts w:cstheme="minorHAnsi"/>
          <w:sz w:val="20"/>
          <w:szCs w:val="20"/>
        </w:rPr>
        <w:t>Karta jest edytowalna i można zwiększyć liczbę linii opisu poszczególnych pozycji</w:t>
      </w:r>
      <w:r w:rsidR="00ED1121">
        <w:rPr>
          <w:rFonts w:cstheme="minorHAnsi"/>
          <w:sz w:val="20"/>
          <w:szCs w:val="20"/>
        </w:rPr>
        <w:t>.</w:t>
      </w:r>
    </w:p>
    <w:p w14:paraId="22676318" w14:textId="77777777" w:rsidR="009457ED" w:rsidRDefault="00ED1121" w:rsidP="00CD0532">
      <w:pPr>
        <w:pStyle w:val="Akapitzlist"/>
        <w:spacing w:after="0"/>
        <w:ind w:left="1134" w:hanging="414"/>
        <w:rPr>
          <w:rFonts w:cstheme="minorHAnsi"/>
          <w:sz w:val="20"/>
          <w:szCs w:val="20"/>
        </w:rPr>
      </w:pPr>
      <w:r w:rsidRPr="00ED1121">
        <w:rPr>
          <w:rFonts w:cstheme="minorHAnsi"/>
          <w:sz w:val="20"/>
          <w:szCs w:val="20"/>
        </w:rPr>
        <w:t>*</w:t>
      </w:r>
      <w:r w:rsidR="00CD0532">
        <w:rPr>
          <w:rFonts w:cstheme="minorHAnsi"/>
          <w:sz w:val="20"/>
          <w:szCs w:val="20"/>
        </w:rPr>
        <w:t>*</w:t>
      </w:r>
      <w:r w:rsidRPr="00ED1121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ab/>
      </w:r>
      <w:r w:rsidR="0000463A" w:rsidRPr="00ED1121">
        <w:rPr>
          <w:rFonts w:cstheme="minorHAnsi"/>
          <w:sz w:val="20"/>
          <w:szCs w:val="20"/>
        </w:rPr>
        <w:t xml:space="preserve">Jeśli liczba odbiorców eventu jest trudna do </w:t>
      </w:r>
      <w:r w:rsidR="009457ED" w:rsidRPr="00ED1121">
        <w:rPr>
          <w:rFonts w:cstheme="minorHAnsi"/>
          <w:sz w:val="20"/>
          <w:szCs w:val="20"/>
        </w:rPr>
        <w:t>oszacowania</w:t>
      </w:r>
      <w:r w:rsidR="004824EC" w:rsidRPr="00ED1121">
        <w:rPr>
          <w:rFonts w:cstheme="minorHAnsi"/>
          <w:sz w:val="20"/>
          <w:szCs w:val="20"/>
        </w:rPr>
        <w:t>,</w:t>
      </w:r>
      <w:r w:rsidR="0000463A" w:rsidRPr="00ED1121">
        <w:rPr>
          <w:rFonts w:cstheme="minorHAnsi"/>
          <w:sz w:val="20"/>
          <w:szCs w:val="20"/>
        </w:rPr>
        <w:t xml:space="preserve"> p</w:t>
      </w:r>
      <w:r w:rsidR="00E532A0" w:rsidRPr="00ED1121">
        <w:rPr>
          <w:rFonts w:cstheme="minorHAnsi"/>
          <w:sz w:val="20"/>
          <w:szCs w:val="20"/>
        </w:rPr>
        <w:t xml:space="preserve">roszę </w:t>
      </w:r>
      <w:r w:rsidR="004824EC" w:rsidRPr="00ED1121">
        <w:rPr>
          <w:rFonts w:cstheme="minorHAnsi"/>
          <w:sz w:val="20"/>
          <w:szCs w:val="20"/>
        </w:rPr>
        <w:t>wyjaśnić dlaczego</w:t>
      </w:r>
      <w:r>
        <w:rPr>
          <w:rFonts w:cstheme="minorHAnsi"/>
          <w:sz w:val="20"/>
          <w:szCs w:val="20"/>
        </w:rPr>
        <w:t>.</w:t>
      </w:r>
    </w:p>
    <w:p w14:paraId="7351478A" w14:textId="77777777" w:rsidR="00CD0532" w:rsidRPr="00ED1121" w:rsidRDefault="00CD0532" w:rsidP="00CD0532">
      <w:pPr>
        <w:spacing w:after="0" w:line="240" w:lineRule="auto"/>
        <w:ind w:left="1134" w:hanging="425"/>
        <w:jc w:val="both"/>
        <w:rPr>
          <w:rFonts w:eastAsia="Yu Mincho" w:cstheme="minorHAnsi"/>
          <w:sz w:val="20"/>
          <w:szCs w:val="20"/>
          <w:lang w:eastAsia="pl-PL"/>
        </w:rPr>
      </w:pPr>
      <w:r w:rsidRPr="00ED1121">
        <w:rPr>
          <w:rFonts w:cstheme="minorHAnsi"/>
          <w:sz w:val="20"/>
          <w:szCs w:val="20"/>
        </w:rPr>
        <w:t>***</w:t>
      </w:r>
      <w:r>
        <w:rPr>
          <w:rFonts w:eastAsia="Yu Mincho" w:cstheme="minorHAnsi"/>
          <w:lang w:eastAsia="pl-PL"/>
        </w:rPr>
        <w:tab/>
      </w:r>
      <w:r w:rsidRPr="00ED1121">
        <w:rPr>
          <w:rFonts w:eastAsia="Yu Mincho" w:cstheme="minorHAnsi"/>
          <w:sz w:val="20"/>
          <w:szCs w:val="20"/>
          <w:lang w:eastAsia="pl-PL"/>
        </w:rPr>
        <w:t xml:space="preserve">rozporządzenie Parlamentu Europejskiego i Rady (UE) 2016/679 z dnia 27 kwietnia 2016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10325F57" w14:textId="77777777" w:rsidR="00CD0532" w:rsidRPr="00DD1A8C" w:rsidRDefault="00CD0532" w:rsidP="00ED1121">
      <w:pPr>
        <w:pStyle w:val="Akapitzlist"/>
        <w:ind w:left="1134" w:hanging="414"/>
      </w:pPr>
    </w:p>
    <w:sectPr w:rsidR="00CD0532" w:rsidRPr="00DD1A8C" w:rsidSect="00C4167C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9B9B4D" w14:textId="77777777" w:rsidR="00A46034" w:rsidRDefault="00A46034" w:rsidP="0000463A">
      <w:pPr>
        <w:spacing w:after="0" w:line="240" w:lineRule="auto"/>
      </w:pPr>
      <w:r>
        <w:separator/>
      </w:r>
    </w:p>
  </w:endnote>
  <w:endnote w:type="continuationSeparator" w:id="0">
    <w:p w14:paraId="4ECDDF46" w14:textId="77777777" w:rsidR="00A46034" w:rsidRDefault="00A46034" w:rsidP="00004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AA96CF" w14:textId="77777777" w:rsidR="00A46034" w:rsidRDefault="00A46034" w:rsidP="0000463A">
      <w:pPr>
        <w:spacing w:after="0" w:line="240" w:lineRule="auto"/>
      </w:pPr>
      <w:r>
        <w:separator/>
      </w:r>
    </w:p>
  </w:footnote>
  <w:footnote w:type="continuationSeparator" w:id="0">
    <w:p w14:paraId="08E4B3D3" w14:textId="77777777" w:rsidR="00A46034" w:rsidRDefault="00A46034" w:rsidP="00004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BFB03" w14:textId="77777777" w:rsidR="00111728" w:rsidRDefault="00111728">
    <w:pPr>
      <w:pStyle w:val="Nagwek"/>
    </w:pPr>
    <w:r w:rsidRPr="0000463A">
      <w:rPr>
        <w:noProof/>
        <w:lang w:eastAsia="pl-PL"/>
      </w:rPr>
      <w:drawing>
        <wp:inline distT="0" distB="0" distL="0" distR="0" wp14:anchorId="66D8D444" wp14:editId="27541A75">
          <wp:extent cx="5760720" cy="686435"/>
          <wp:effectExtent l="19050" t="0" r="0" b="0"/>
          <wp:docPr id="2" name="Obraz 1" descr="Power E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Power E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86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C7DC6"/>
    <w:multiLevelType w:val="hybridMultilevel"/>
    <w:tmpl w:val="59661B20"/>
    <w:lvl w:ilvl="0" w:tplc="F3442A4E">
      <w:start w:val="1"/>
      <w:numFmt w:val="decimal"/>
      <w:lvlText w:val="%1."/>
      <w:lvlJc w:val="left"/>
      <w:pPr>
        <w:ind w:left="720" w:hanging="360"/>
      </w:pPr>
      <w:rPr>
        <w:rFonts w:eastAsia="Arial Unicode MS" w:cs="Arial Unicode MS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52DBC"/>
    <w:multiLevelType w:val="hybridMultilevel"/>
    <w:tmpl w:val="21787D94"/>
    <w:lvl w:ilvl="0" w:tplc="FF90DE62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6F5EAF"/>
    <w:multiLevelType w:val="hybridMultilevel"/>
    <w:tmpl w:val="2C46F8AC"/>
    <w:lvl w:ilvl="0" w:tplc="9C24897E">
      <w:start w:val="1"/>
      <w:numFmt w:val="decimal"/>
      <w:lvlText w:val="%1)"/>
      <w:lvlJc w:val="left"/>
      <w:pPr>
        <w:ind w:left="720" w:hanging="360"/>
      </w:pPr>
      <w:rPr>
        <w:rFonts w:eastAsia="Arial Unicode MS" w:cs="Arial Unicode MS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F2B78"/>
    <w:multiLevelType w:val="hybridMultilevel"/>
    <w:tmpl w:val="7F685696"/>
    <w:lvl w:ilvl="0" w:tplc="CC627336">
      <w:start w:val="1"/>
      <w:numFmt w:val="decimal"/>
      <w:lvlText w:val="%1)"/>
      <w:lvlJc w:val="left"/>
      <w:pPr>
        <w:ind w:left="709" w:hanging="360"/>
      </w:pPr>
      <w:rPr>
        <w:rFonts w:eastAsia="Arial Unicode MS" w:cs="Arial Unicode MS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29" w:hanging="360"/>
      </w:pPr>
    </w:lvl>
    <w:lvl w:ilvl="2" w:tplc="0415001B" w:tentative="1">
      <w:start w:val="1"/>
      <w:numFmt w:val="lowerRoman"/>
      <w:lvlText w:val="%3."/>
      <w:lvlJc w:val="right"/>
      <w:pPr>
        <w:ind w:left="2149" w:hanging="180"/>
      </w:pPr>
    </w:lvl>
    <w:lvl w:ilvl="3" w:tplc="0415000F" w:tentative="1">
      <w:start w:val="1"/>
      <w:numFmt w:val="decimal"/>
      <w:lvlText w:val="%4."/>
      <w:lvlJc w:val="left"/>
      <w:pPr>
        <w:ind w:left="2869" w:hanging="360"/>
      </w:pPr>
    </w:lvl>
    <w:lvl w:ilvl="4" w:tplc="04150019" w:tentative="1">
      <w:start w:val="1"/>
      <w:numFmt w:val="lowerLetter"/>
      <w:lvlText w:val="%5."/>
      <w:lvlJc w:val="left"/>
      <w:pPr>
        <w:ind w:left="3589" w:hanging="360"/>
      </w:pPr>
    </w:lvl>
    <w:lvl w:ilvl="5" w:tplc="0415001B" w:tentative="1">
      <w:start w:val="1"/>
      <w:numFmt w:val="lowerRoman"/>
      <w:lvlText w:val="%6."/>
      <w:lvlJc w:val="right"/>
      <w:pPr>
        <w:ind w:left="4309" w:hanging="180"/>
      </w:pPr>
    </w:lvl>
    <w:lvl w:ilvl="6" w:tplc="0415000F" w:tentative="1">
      <w:start w:val="1"/>
      <w:numFmt w:val="decimal"/>
      <w:lvlText w:val="%7."/>
      <w:lvlJc w:val="left"/>
      <w:pPr>
        <w:ind w:left="5029" w:hanging="360"/>
      </w:pPr>
    </w:lvl>
    <w:lvl w:ilvl="7" w:tplc="04150019" w:tentative="1">
      <w:start w:val="1"/>
      <w:numFmt w:val="lowerLetter"/>
      <w:lvlText w:val="%8."/>
      <w:lvlJc w:val="left"/>
      <w:pPr>
        <w:ind w:left="5749" w:hanging="360"/>
      </w:pPr>
    </w:lvl>
    <w:lvl w:ilvl="8" w:tplc="0415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4" w15:restartNumberingAfterBreak="0">
    <w:nsid w:val="5FC43451"/>
    <w:multiLevelType w:val="hybridMultilevel"/>
    <w:tmpl w:val="7D7EF0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9B2177"/>
    <w:multiLevelType w:val="hybridMultilevel"/>
    <w:tmpl w:val="1806EC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NbM0MzE1MjCyMDRQ0lEKTi0uzszPAykwrAUAaDa+fywAAAA="/>
  </w:docVars>
  <w:rsids>
    <w:rsidRoot w:val="009F1A28"/>
    <w:rsid w:val="0000463A"/>
    <w:rsid w:val="000E6F21"/>
    <w:rsid w:val="00111728"/>
    <w:rsid w:val="001A3EBE"/>
    <w:rsid w:val="00236C85"/>
    <w:rsid w:val="00281A12"/>
    <w:rsid w:val="00354D89"/>
    <w:rsid w:val="003A2DCA"/>
    <w:rsid w:val="00405809"/>
    <w:rsid w:val="004824EC"/>
    <w:rsid w:val="004A1944"/>
    <w:rsid w:val="005A3020"/>
    <w:rsid w:val="005F6127"/>
    <w:rsid w:val="00645921"/>
    <w:rsid w:val="00654999"/>
    <w:rsid w:val="00657073"/>
    <w:rsid w:val="007041A1"/>
    <w:rsid w:val="00721856"/>
    <w:rsid w:val="00750AE1"/>
    <w:rsid w:val="00762C2C"/>
    <w:rsid w:val="00781705"/>
    <w:rsid w:val="008A74CF"/>
    <w:rsid w:val="009457ED"/>
    <w:rsid w:val="00992D3E"/>
    <w:rsid w:val="009F1A28"/>
    <w:rsid w:val="00A46034"/>
    <w:rsid w:val="00AB14D7"/>
    <w:rsid w:val="00AF33F9"/>
    <w:rsid w:val="00B54E5B"/>
    <w:rsid w:val="00B84365"/>
    <w:rsid w:val="00B94044"/>
    <w:rsid w:val="00BB3B67"/>
    <w:rsid w:val="00BC6BEF"/>
    <w:rsid w:val="00C4167C"/>
    <w:rsid w:val="00C55182"/>
    <w:rsid w:val="00CD0532"/>
    <w:rsid w:val="00DD1A8C"/>
    <w:rsid w:val="00DE79CE"/>
    <w:rsid w:val="00E27539"/>
    <w:rsid w:val="00E3615E"/>
    <w:rsid w:val="00E532A0"/>
    <w:rsid w:val="00E540BC"/>
    <w:rsid w:val="00E669DB"/>
    <w:rsid w:val="00ED1121"/>
    <w:rsid w:val="00F51007"/>
    <w:rsid w:val="00FF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15BA0"/>
  <w15:docId w15:val="{0429BCFE-3A3A-4FF9-9B31-4F6F50F02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4167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F1A28"/>
    <w:pPr>
      <w:ind w:left="720"/>
      <w:contextualSpacing/>
    </w:pPr>
  </w:style>
  <w:style w:type="paragraph" w:customStyle="1" w:styleId="Default">
    <w:name w:val="Default"/>
    <w:rsid w:val="0040580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0046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463A"/>
  </w:style>
  <w:style w:type="paragraph" w:styleId="Stopka">
    <w:name w:val="footer"/>
    <w:basedOn w:val="Normalny"/>
    <w:link w:val="StopkaZnak"/>
    <w:uiPriority w:val="99"/>
    <w:unhideWhenUsed/>
    <w:rsid w:val="000046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0463A"/>
  </w:style>
  <w:style w:type="paragraph" w:styleId="Tekstdymka">
    <w:name w:val="Balloon Text"/>
    <w:basedOn w:val="Normalny"/>
    <w:link w:val="TekstdymkaZnak"/>
    <w:uiPriority w:val="99"/>
    <w:semiHidden/>
    <w:unhideWhenUsed/>
    <w:rsid w:val="000046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0463A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50A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50A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50A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50A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50AE1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B54E5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16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od@umk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5A77179DC64C14E95F77F67068B7B96" ma:contentTypeVersion="11" ma:contentTypeDescription="Utwórz nowy dokument." ma:contentTypeScope="" ma:versionID="c761691f6f3f1622ffc6275e0889336c">
  <xsd:schema xmlns:xsd="http://www.w3.org/2001/XMLSchema" xmlns:xs="http://www.w3.org/2001/XMLSchema" xmlns:p="http://schemas.microsoft.com/office/2006/metadata/properties" xmlns:ns2="c1bd8943-1bcd-46e5-b659-e7deb846d23a" xmlns:ns3="35337146-4e2f-45b9-95a1-e6a5dbea43ef" targetNamespace="http://schemas.microsoft.com/office/2006/metadata/properties" ma:root="true" ma:fieldsID="a589cfdad279996665bacbf00ae3792a" ns2:_="" ns3:_="">
    <xsd:import namespace="c1bd8943-1bcd-46e5-b659-e7deb846d23a"/>
    <xsd:import namespace="35337146-4e2f-45b9-95a1-e6a5dbea43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bd8943-1bcd-46e5-b659-e7deb846d2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337146-4e2f-45b9-95a1-e6a5dbea43e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42CDE1-C577-4F86-AC58-306E325CB5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bd8943-1bcd-46e5-b659-e7deb846d23a"/>
    <ds:schemaRef ds:uri="35337146-4e2f-45b9-95a1-e6a5dbea43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1CE63D-2F8A-4E1B-9E78-438C0CA041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344E85-06D8-49B8-AA5C-5E932CD0DB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69</Words>
  <Characters>6420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yna Malec</dc:creator>
  <cp:lastModifiedBy>Anna Salamonczyk</cp:lastModifiedBy>
  <cp:revision>2</cp:revision>
  <cp:lastPrinted>2019-04-18T13:18:00Z</cp:lastPrinted>
  <dcterms:created xsi:type="dcterms:W3CDTF">2020-06-12T08:28:00Z</dcterms:created>
  <dcterms:modified xsi:type="dcterms:W3CDTF">2020-06-12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7179DC64C14E95F77F67068B7B96</vt:lpwstr>
  </property>
</Properties>
</file>